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31"/>
        <w:gridCol w:w="379"/>
        <w:gridCol w:w="1118"/>
        <w:gridCol w:w="3984"/>
        <w:gridCol w:w="142"/>
        <w:gridCol w:w="151"/>
        <w:gridCol w:w="360"/>
        <w:gridCol w:w="336"/>
        <w:gridCol w:w="4066"/>
      </w:tblGrid>
      <w:tr w:rsidR="007402E3" w14:paraId="05D3E40F" w14:textId="77777777">
        <w:trPr>
          <w:trHeight w:hRule="exact" w:val="547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7105C7EE" w14:textId="77777777" w:rsidR="007402E3" w:rsidRDefault="009E6A16">
            <w:pPr>
              <w:pStyle w:val="Other0"/>
              <w:shd w:val="clear" w:color="auto" w:fill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</w:rPr>
              <w:t xml:space="preserve">Formulario de actividad del NIRS </w:t>
            </w:r>
            <w:r>
              <w:rPr>
                <w:b/>
                <w:i/>
                <w:sz w:val="24"/>
              </w:rPr>
              <w:t>-</w:t>
            </w:r>
            <w:r>
              <w:rPr>
                <w:b/>
                <w:sz w:val="24"/>
              </w:rPr>
              <w:t xml:space="preserve"> Año fiscal 2023</w:t>
            </w:r>
          </w:p>
        </w:tc>
      </w:tr>
      <w:tr w:rsidR="007402E3" w14:paraId="46D1BD0B" w14:textId="77777777">
        <w:trPr>
          <w:trHeight w:hRule="exact" w:val="466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2CE0CAD3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7402E3" w14:paraId="0ED190C7" w14:textId="77777777">
        <w:trPr>
          <w:trHeight w:hRule="exact" w:val="456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774E3844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programa: </w:t>
            </w:r>
            <w:r>
              <w:t>UCEDD</w:t>
            </w:r>
          </w:p>
        </w:tc>
      </w:tr>
      <w:tr w:rsidR="007402E3" w14:paraId="1265C18E" w14:textId="77777777">
        <w:trPr>
          <w:trHeight w:hRule="exact" w:val="216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18ABD060" w14:textId="77777777" w:rsidR="007402E3" w:rsidRDefault="009E6A16">
            <w:pPr>
              <w:pStyle w:val="Other0"/>
              <w:shd w:val="clear" w:color="auto" w:fill="auto"/>
              <w:tabs>
                <w:tab w:val="left" w:pos="2107"/>
              </w:tabs>
            </w:pPr>
            <w:r>
              <w:rPr>
                <w:b/>
              </w:rPr>
              <w:t>*Año fiscal: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7402E3" w14:paraId="1072C1DA" w14:textId="77777777" w:rsidTr="004E6875">
        <w:trPr>
          <w:trHeight w:hRule="exact" w:val="303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64BF0D6C" w14:textId="2D486419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 xml:space="preserve">*Función básica: 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Servicios clínicos directos/servicios modelo</w:t>
            </w:r>
          </w:p>
        </w:tc>
      </w:tr>
      <w:tr w:rsidR="007402E3" w14:paraId="5990B71E" w14:textId="77777777" w:rsidTr="004E6875">
        <w:trPr>
          <w:trHeight w:hRule="exact" w:val="407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1D8384F7" w14:textId="7E6CD9B4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 xml:space="preserve">Relacionado con el COVID-19: </w:t>
            </w:r>
            <w:r>
              <w:rPr>
                <w:b/>
              </w:rPr>
              <w:sym w:font="Wingdings" w:char="F0A8"/>
            </w:r>
          </w:p>
        </w:tc>
      </w:tr>
      <w:tr w:rsidR="007402E3" w14:paraId="3A17DF1A" w14:textId="77777777" w:rsidTr="004E6875">
        <w:trPr>
          <w:trHeight w:hRule="exact" w:val="373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1FCDED5D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*Título de la actividad: </w:t>
            </w:r>
            <w:r>
              <w:rPr>
                <w:b/>
              </w:rPr>
              <w:tab/>
            </w:r>
          </w:p>
        </w:tc>
      </w:tr>
      <w:tr w:rsidR="007402E3" w14:paraId="0B582BA4" w14:textId="77777777" w:rsidTr="000B165A">
        <w:trPr>
          <w:trHeight w:hRule="exact" w:val="494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40D6CBE0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10056"/>
              </w:tabs>
            </w:pPr>
            <w:r>
              <w:rPr>
                <w:b/>
              </w:rPr>
              <w:t xml:space="preserve">Breve descripción de la actividad </w:t>
            </w:r>
            <w:r>
              <w:rPr>
                <w:i/>
              </w:rPr>
              <w:t xml:space="preserve">(Este campo puede utilizarse para proporcionar breves datos explicativos (hasta 50 palabras) sobre la actividad que se informa en este registro). </w:t>
            </w:r>
            <w:r>
              <w:rPr>
                <w:i/>
              </w:rPr>
              <w:tab/>
            </w:r>
          </w:p>
        </w:tc>
      </w:tr>
      <w:tr w:rsidR="007402E3" w14:paraId="167B28FC" w14:textId="77777777" w:rsidTr="000B165A">
        <w:trPr>
          <w:trHeight w:hRule="exact" w:val="187"/>
          <w:jc w:val="center"/>
        </w:trPr>
        <w:tc>
          <w:tcPr>
            <w:tcW w:w="10867" w:type="dxa"/>
            <w:gridSpan w:val="9"/>
            <w:tcBorders>
              <w:bottom w:val="single" w:sz="4" w:space="0" w:color="auto"/>
            </w:tcBorders>
            <w:shd w:val="clear" w:color="auto" w:fill="FFFFFF"/>
          </w:tcPr>
          <w:p w14:paraId="508EEF32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649AE29C" w14:textId="77777777" w:rsidTr="000B165A">
        <w:trPr>
          <w:trHeight w:hRule="exact" w:val="235"/>
          <w:jc w:val="center"/>
        </w:trPr>
        <w:tc>
          <w:tcPr>
            <w:tcW w:w="10867" w:type="dxa"/>
            <w:gridSpan w:val="9"/>
            <w:tcBorders>
              <w:top w:val="single" w:sz="4" w:space="0" w:color="auto"/>
            </w:tcBorders>
            <w:shd w:val="clear" w:color="auto" w:fill="FFFFFF"/>
          </w:tcPr>
          <w:p w14:paraId="0DDFFA88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4ED91A8D" w14:textId="77777777">
        <w:trPr>
          <w:trHeight w:hRule="exact" w:val="245"/>
          <w:jc w:val="center"/>
        </w:trPr>
        <w:tc>
          <w:tcPr>
            <w:tcW w:w="10867" w:type="dxa"/>
            <w:gridSpan w:val="9"/>
            <w:tcBorders>
              <w:top w:val="single" w:sz="4" w:space="0" w:color="auto"/>
            </w:tcBorders>
            <w:shd w:val="clear" w:color="auto" w:fill="FFFFFF"/>
          </w:tcPr>
          <w:p w14:paraId="24F46526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191FC72D" w14:textId="77777777">
        <w:trPr>
          <w:trHeight w:hRule="exact" w:val="254"/>
          <w:jc w:val="center"/>
        </w:trPr>
        <w:tc>
          <w:tcPr>
            <w:tcW w:w="10867" w:type="dxa"/>
            <w:gridSpan w:val="9"/>
            <w:tcBorders>
              <w:top w:val="single" w:sz="4" w:space="0" w:color="auto"/>
            </w:tcBorders>
            <w:shd w:val="clear" w:color="auto" w:fill="FFFFFF"/>
          </w:tcPr>
          <w:p w14:paraId="79DC7274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7E5C2B40" w14:textId="77777777" w:rsidTr="000B165A">
        <w:trPr>
          <w:trHeight w:hRule="exact" w:val="226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7328C6B6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Participación del personal </w:t>
            </w:r>
            <w:r>
              <w:rPr>
                <w:b/>
              </w:rPr>
              <w:tab/>
            </w:r>
          </w:p>
        </w:tc>
      </w:tr>
      <w:tr w:rsidR="007402E3" w14:paraId="22C5DE4E" w14:textId="77777777" w:rsidTr="000B165A">
        <w:trPr>
          <w:trHeight w:hRule="exact" w:val="211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30F42F43" w14:textId="77777777" w:rsidR="007402E3" w:rsidRDefault="009E6A16">
            <w:pPr>
              <w:pStyle w:val="Other0"/>
              <w:shd w:val="clear" w:color="auto" w:fill="auto"/>
            </w:pPr>
            <w:r>
              <w:rPr>
                <w:i/>
              </w:rPr>
              <w:t>(Indique el nombre y el apellido de todos los miembros del personal que participaron en la realización de esta actividad).</w:t>
            </w:r>
          </w:p>
        </w:tc>
      </w:tr>
      <w:tr w:rsidR="007402E3" w14:paraId="18C1424B" w14:textId="77777777" w:rsidTr="004E6875">
        <w:trPr>
          <w:trHeight w:hRule="exact" w:val="80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1BEE1C52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5E8F4EBF" w14:textId="77777777" w:rsidTr="000B165A">
        <w:trPr>
          <w:trHeight w:hRule="exact" w:val="254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4918FC2E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6614"/>
              </w:tabs>
            </w:pPr>
            <w:r>
              <w:rPr>
                <w:b/>
              </w:rPr>
              <w:t xml:space="preserve">Nombre de la clínica </w:t>
            </w:r>
            <w:r>
              <w:rPr>
                <w:b/>
              </w:rPr>
              <w:tab/>
            </w:r>
          </w:p>
        </w:tc>
      </w:tr>
      <w:tr w:rsidR="007402E3" w14:paraId="5DFA5875" w14:textId="77777777" w:rsidTr="000B165A">
        <w:trPr>
          <w:trHeight w:hRule="exact" w:val="221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3ACCCDA7" w14:textId="77777777" w:rsidR="007402E3" w:rsidRDefault="009E6A16">
            <w:pPr>
              <w:pStyle w:val="Other0"/>
              <w:shd w:val="clear" w:color="auto" w:fill="auto"/>
              <w:tabs>
                <w:tab w:val="left" w:pos="5035"/>
                <w:tab w:val="left" w:leader="underscore" w:pos="9494"/>
              </w:tabs>
            </w:pPr>
            <w:r>
              <w:rPr>
                <w:b/>
              </w:rPr>
              <w:t>Número de personas no duplicadas atendidas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7402E3" w14:paraId="3D9E037A" w14:textId="77777777" w:rsidTr="004E6875">
        <w:trPr>
          <w:trHeight w:hRule="exact" w:val="642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682063B5" w14:textId="77777777" w:rsidR="007402E3" w:rsidRPr="004E6875" w:rsidRDefault="009E6A16">
            <w:pPr>
              <w:pStyle w:val="Other0"/>
              <w:shd w:val="clear" w:color="auto" w:fill="auto"/>
              <w:rPr>
                <w:spacing w:val="-6"/>
              </w:rPr>
            </w:pPr>
            <w:r w:rsidRPr="004E6875">
              <w:rPr>
                <w:i/>
                <w:spacing w:val="-6"/>
              </w:rPr>
              <w:t>(En el caso de los Centros Universitarios para la Excelencia sobre las Discapacidades del Desarrollo [UCEDD, por sus siglas en inglés], esta es la medida de resultado inicial: Número de personas que reciben servicios especializados de los UCEDD para mejorar el bienestar y la situación del beneficiario).</w:t>
            </w:r>
          </w:p>
        </w:tc>
      </w:tr>
      <w:tr w:rsidR="007402E3" w14:paraId="582EE8AA" w14:textId="77777777">
        <w:trPr>
          <w:trHeight w:hRule="exact" w:val="245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71F8284C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1F69C3A7" w14:textId="77777777">
        <w:trPr>
          <w:trHeight w:hRule="exact" w:val="494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1AA0A1BE" w14:textId="77777777" w:rsidR="007402E3" w:rsidRDefault="009E6A16">
            <w:pPr>
              <w:pStyle w:val="Other0"/>
              <w:shd w:val="clear" w:color="auto" w:fill="auto"/>
            </w:pPr>
            <w:r>
              <w:rPr>
                <w:color w:val="FF0000"/>
              </w:rPr>
              <w:t>A partir de la versión FY07 del NIRS, la información sobre la raza y la etnia se recoge de forma coherente con las categorías del censo de los Estados Unidos. Proporcione información sobre la raza y la etnia.</w:t>
            </w:r>
          </w:p>
        </w:tc>
      </w:tr>
      <w:tr w:rsidR="007402E3" w14:paraId="4E6C7E37" w14:textId="77777777">
        <w:trPr>
          <w:trHeight w:hRule="exact" w:val="197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3783980A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420FCBFA" w14:textId="77777777">
        <w:trPr>
          <w:trHeight w:hRule="exact" w:val="245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3332E1DE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>Raza de las personas atendidas</w:t>
            </w:r>
            <w:r>
              <w:t xml:space="preserve"> (indique el número para todo lo que corresponda)</w:t>
            </w:r>
          </w:p>
        </w:tc>
      </w:tr>
      <w:tr w:rsidR="007402E3" w14:paraId="1D485339" w14:textId="77777777" w:rsidTr="004E6875">
        <w:trPr>
          <w:trHeight w:val="219"/>
          <w:jc w:val="center"/>
        </w:trPr>
        <w:tc>
          <w:tcPr>
            <w:tcW w:w="5812" w:type="dxa"/>
            <w:gridSpan w:val="4"/>
            <w:shd w:val="clear" w:color="auto" w:fill="FFFFFF"/>
            <w:vAlign w:val="bottom"/>
          </w:tcPr>
          <w:p w14:paraId="731116DA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852"/>
              </w:tabs>
              <w:ind w:firstLine="180"/>
            </w:pPr>
            <w:r>
              <w:tab/>
              <w:t xml:space="preserve"> Blanco</w:t>
            </w:r>
          </w:p>
        </w:tc>
        <w:tc>
          <w:tcPr>
            <w:tcW w:w="5055" w:type="dxa"/>
            <w:gridSpan w:val="5"/>
            <w:vMerge w:val="restart"/>
            <w:shd w:val="clear" w:color="auto" w:fill="FFFFFF"/>
            <w:vAlign w:val="bottom"/>
          </w:tcPr>
          <w:p w14:paraId="71A68BA6" w14:textId="178D7C45" w:rsidR="007402E3" w:rsidRPr="004E6875" w:rsidRDefault="009E6A16">
            <w:pPr>
              <w:pStyle w:val="Other0"/>
              <w:shd w:val="clear" w:color="auto" w:fill="auto"/>
              <w:tabs>
                <w:tab w:val="left" w:leader="underscore" w:pos="672"/>
              </w:tabs>
              <w:ind w:left="200" w:hanging="200"/>
              <w:rPr>
                <w:spacing w:val="-6"/>
              </w:rPr>
            </w:pPr>
            <w:r w:rsidRPr="004E6875">
              <w:rPr>
                <w:spacing w:val="-6"/>
              </w:rPr>
              <w:tab/>
              <w:t xml:space="preserve"> </w:t>
            </w:r>
            <w:r w:rsidRPr="004E6875">
              <w:rPr>
                <w:spacing w:val="-6"/>
              </w:rPr>
              <w:tab/>
              <w:t>Nativo de Hawái u otras islas del Pacífico (incluye a los nativos de Hawái, los guameños o los chamorros, los samoanos y otros isleños del Pacífico)</w:t>
            </w:r>
          </w:p>
        </w:tc>
      </w:tr>
      <w:tr w:rsidR="007402E3" w14:paraId="14BDB1EE" w14:textId="77777777" w:rsidTr="004E6875">
        <w:trPr>
          <w:trHeight w:hRule="exact" w:val="240"/>
          <w:jc w:val="center"/>
        </w:trPr>
        <w:tc>
          <w:tcPr>
            <w:tcW w:w="5812" w:type="dxa"/>
            <w:gridSpan w:val="4"/>
            <w:shd w:val="clear" w:color="auto" w:fill="FFFFFF"/>
            <w:vAlign w:val="bottom"/>
          </w:tcPr>
          <w:p w14:paraId="7AAD652E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852"/>
              </w:tabs>
              <w:ind w:firstLine="180"/>
            </w:pPr>
            <w:r>
              <w:tab/>
              <w:t xml:space="preserve"> Negro o afroamericano</w:t>
            </w:r>
          </w:p>
        </w:tc>
        <w:tc>
          <w:tcPr>
            <w:tcW w:w="5055" w:type="dxa"/>
            <w:gridSpan w:val="5"/>
            <w:vMerge/>
            <w:shd w:val="clear" w:color="auto" w:fill="FFFFFF"/>
            <w:vAlign w:val="bottom"/>
          </w:tcPr>
          <w:p w14:paraId="690F8DBE" w14:textId="77777777" w:rsidR="007402E3" w:rsidRDefault="007402E3"/>
        </w:tc>
      </w:tr>
      <w:tr w:rsidR="007402E3" w14:paraId="01BBC5ED" w14:textId="77777777" w:rsidTr="004E6875">
        <w:trPr>
          <w:trHeight w:hRule="exact" w:val="240"/>
          <w:jc w:val="center"/>
        </w:trPr>
        <w:tc>
          <w:tcPr>
            <w:tcW w:w="5812" w:type="dxa"/>
            <w:gridSpan w:val="4"/>
            <w:shd w:val="clear" w:color="auto" w:fill="FFFFFF"/>
            <w:vAlign w:val="bottom"/>
          </w:tcPr>
          <w:p w14:paraId="4C5FAD42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852"/>
              </w:tabs>
              <w:ind w:firstLine="180"/>
            </w:pPr>
            <w:r>
              <w:tab/>
              <w:t xml:space="preserve"> Nativo americano o nativo de Alaska</w:t>
            </w:r>
          </w:p>
        </w:tc>
        <w:tc>
          <w:tcPr>
            <w:tcW w:w="5055" w:type="dxa"/>
            <w:gridSpan w:val="5"/>
            <w:vMerge/>
            <w:shd w:val="clear" w:color="auto" w:fill="FFFFFF"/>
            <w:vAlign w:val="bottom"/>
          </w:tcPr>
          <w:p w14:paraId="0D86A6DB" w14:textId="77777777" w:rsidR="007402E3" w:rsidRDefault="007402E3"/>
        </w:tc>
      </w:tr>
      <w:tr w:rsidR="007402E3" w14:paraId="36F7A64C" w14:textId="77777777" w:rsidTr="004E6875">
        <w:trPr>
          <w:trHeight w:hRule="exact" w:val="245"/>
          <w:jc w:val="center"/>
        </w:trPr>
        <w:tc>
          <w:tcPr>
            <w:tcW w:w="5812" w:type="dxa"/>
            <w:gridSpan w:val="4"/>
            <w:shd w:val="clear" w:color="auto" w:fill="FFFFFF"/>
            <w:vAlign w:val="bottom"/>
          </w:tcPr>
          <w:p w14:paraId="1BA4C893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5016"/>
              </w:tabs>
              <w:ind w:firstLine="720"/>
            </w:pPr>
            <w:r>
              <w:t>Tribu:</w:t>
            </w:r>
            <w:r>
              <w:tab/>
            </w:r>
          </w:p>
        </w:tc>
        <w:tc>
          <w:tcPr>
            <w:tcW w:w="5055" w:type="dxa"/>
            <w:gridSpan w:val="5"/>
            <w:vMerge w:val="restart"/>
            <w:shd w:val="clear" w:color="auto" w:fill="FFFFFF"/>
            <w:vAlign w:val="bottom"/>
          </w:tcPr>
          <w:p w14:paraId="1BAF8114" w14:textId="29E52887" w:rsidR="007402E3" w:rsidRPr="004E6875" w:rsidRDefault="009E6A16">
            <w:pPr>
              <w:pStyle w:val="Other0"/>
              <w:shd w:val="clear" w:color="auto" w:fill="auto"/>
              <w:tabs>
                <w:tab w:val="left" w:leader="underscore" w:pos="672"/>
              </w:tabs>
              <w:ind w:left="200" w:hanging="200"/>
              <w:rPr>
                <w:spacing w:val="-6"/>
              </w:rPr>
            </w:pPr>
            <w:r w:rsidRPr="004E6875">
              <w:rPr>
                <w:spacing w:val="-6"/>
              </w:rPr>
              <w:tab/>
              <w:t xml:space="preserve"> </w:t>
            </w:r>
            <w:r w:rsidRPr="004E6875">
              <w:rPr>
                <w:spacing w:val="-6"/>
              </w:rPr>
              <w:tab/>
              <w:t>El término Más de una raza incluye a las personas que se identifican con dos o más denominaciones raciales</w:t>
            </w:r>
          </w:p>
        </w:tc>
      </w:tr>
      <w:tr w:rsidR="007402E3" w14:paraId="13A3C759" w14:textId="77777777" w:rsidTr="004E6875">
        <w:trPr>
          <w:trHeight w:hRule="exact" w:val="257"/>
          <w:jc w:val="center"/>
        </w:trPr>
        <w:tc>
          <w:tcPr>
            <w:tcW w:w="5812" w:type="dxa"/>
            <w:gridSpan w:val="4"/>
            <w:shd w:val="clear" w:color="auto" w:fill="FFFFFF"/>
            <w:vAlign w:val="bottom"/>
          </w:tcPr>
          <w:p w14:paraId="55B376C4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852"/>
              </w:tabs>
              <w:ind w:firstLine="180"/>
            </w:pPr>
            <w:r>
              <w:tab/>
              <w:t xml:space="preserve"> Asiático (incluye a los indios asiáticos, chinos,</w:t>
            </w:r>
          </w:p>
        </w:tc>
        <w:tc>
          <w:tcPr>
            <w:tcW w:w="5055" w:type="dxa"/>
            <w:gridSpan w:val="5"/>
            <w:vMerge/>
            <w:shd w:val="clear" w:color="auto" w:fill="FFFFFF"/>
            <w:vAlign w:val="bottom"/>
          </w:tcPr>
          <w:p w14:paraId="60E03024" w14:textId="77777777" w:rsidR="007402E3" w:rsidRDefault="007402E3"/>
        </w:tc>
      </w:tr>
      <w:tr w:rsidR="007402E3" w14:paraId="7BE6604A" w14:textId="77777777" w:rsidTr="004E6875">
        <w:trPr>
          <w:trHeight w:hRule="exact" w:val="437"/>
          <w:jc w:val="center"/>
        </w:trPr>
        <w:tc>
          <w:tcPr>
            <w:tcW w:w="5812" w:type="dxa"/>
            <w:gridSpan w:val="4"/>
            <w:shd w:val="clear" w:color="auto" w:fill="FFFFFF"/>
            <w:vAlign w:val="center"/>
          </w:tcPr>
          <w:p w14:paraId="0D2354E3" w14:textId="77777777" w:rsidR="007402E3" w:rsidRDefault="009E6A16" w:rsidP="004E6875">
            <w:pPr>
              <w:pStyle w:val="Other0"/>
              <w:shd w:val="clear" w:color="auto" w:fill="auto"/>
              <w:ind w:left="360"/>
            </w:pPr>
            <w:r>
              <w:t>filipinos, japoneses, coreanos, vietnamitas y otros asiáticos)</w:t>
            </w:r>
          </w:p>
        </w:tc>
        <w:tc>
          <w:tcPr>
            <w:tcW w:w="5055" w:type="dxa"/>
            <w:gridSpan w:val="5"/>
            <w:shd w:val="clear" w:color="auto" w:fill="FFFFFF"/>
            <w:vAlign w:val="bottom"/>
          </w:tcPr>
          <w:p w14:paraId="1F7C3ABE" w14:textId="57508521" w:rsidR="007402E3" w:rsidRDefault="009E6A16">
            <w:pPr>
              <w:pStyle w:val="Other0"/>
              <w:shd w:val="clear" w:color="auto" w:fill="auto"/>
              <w:tabs>
                <w:tab w:val="left" w:leader="underscore" w:pos="672"/>
              </w:tabs>
              <w:ind w:left="200" w:hanging="200"/>
            </w:pPr>
            <w:r>
              <w:tab/>
              <w:t xml:space="preserve"> </w:t>
            </w:r>
            <w:r>
              <w:tab/>
              <w:t>El término No se ha registrado se utiliza para las personas que no se identifican con las categorías</w:t>
            </w:r>
          </w:p>
        </w:tc>
      </w:tr>
      <w:tr w:rsidR="007402E3" w14:paraId="014CAC24" w14:textId="77777777">
        <w:trPr>
          <w:trHeight w:hRule="exact" w:val="250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5008EBD8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1614AA82" w14:textId="77777777">
        <w:trPr>
          <w:trHeight w:hRule="exact" w:val="206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75749F6A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>Etnia de las personas atendidas</w:t>
            </w:r>
            <w:r>
              <w:t xml:space="preserve"> </w:t>
            </w:r>
            <w:r>
              <w:rPr>
                <w:i/>
              </w:rPr>
              <w:t>(indique el número para todo lo que corresponda)</w:t>
            </w:r>
          </w:p>
        </w:tc>
      </w:tr>
      <w:tr w:rsidR="007402E3" w14:paraId="2E840BBB" w14:textId="77777777" w:rsidTr="000B165A">
        <w:trPr>
          <w:trHeight w:hRule="exact" w:val="259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31DE0C21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847"/>
                <w:tab w:val="left" w:leader="underscore" w:pos="4687"/>
                <w:tab w:val="left" w:leader="underscore" w:pos="8527"/>
              </w:tabs>
              <w:ind w:firstLine="180"/>
            </w:pPr>
            <w:r>
              <w:tab/>
              <w:t xml:space="preserve"> Hispano </w:t>
            </w:r>
            <w:r>
              <w:tab/>
              <w:t xml:space="preserve"> No Hispano </w:t>
            </w:r>
            <w:r>
              <w:tab/>
              <w:t xml:space="preserve"> No se ha registrado</w:t>
            </w:r>
          </w:p>
        </w:tc>
      </w:tr>
      <w:tr w:rsidR="007402E3" w14:paraId="3F063954" w14:textId="77777777" w:rsidTr="000B165A">
        <w:trPr>
          <w:trHeight w:hRule="exact" w:val="221"/>
          <w:jc w:val="center"/>
        </w:trPr>
        <w:tc>
          <w:tcPr>
            <w:tcW w:w="10867" w:type="dxa"/>
            <w:gridSpan w:val="9"/>
            <w:shd w:val="clear" w:color="auto" w:fill="FFFFFF"/>
          </w:tcPr>
          <w:p w14:paraId="1AC2D230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5523A367" w14:textId="77777777">
        <w:trPr>
          <w:trHeight w:hRule="exact" w:val="226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6CD226B3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>Edad de las personas atendidas</w:t>
            </w:r>
            <w:r>
              <w:t xml:space="preserve"> </w:t>
            </w:r>
            <w:r>
              <w:rPr>
                <w:i/>
              </w:rPr>
              <w:t>(indique el número para todo lo que corresponda)</w:t>
            </w:r>
          </w:p>
        </w:tc>
      </w:tr>
      <w:tr w:rsidR="007402E3" w14:paraId="1694E561" w14:textId="77777777" w:rsidTr="004E6875">
        <w:trPr>
          <w:trHeight w:hRule="exact" w:val="538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5340825B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shd w:val="clear" w:color="auto" w:fill="FFFFFF"/>
          </w:tcPr>
          <w:p w14:paraId="6CD5B206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  <w:vAlign w:val="bottom"/>
          </w:tcPr>
          <w:p w14:paraId="5D1B8FA2" w14:textId="77777777" w:rsidR="007402E3" w:rsidRDefault="009E6A16">
            <w:pPr>
              <w:pStyle w:val="Other0"/>
              <w:shd w:val="clear" w:color="auto" w:fill="auto"/>
              <w:ind w:firstLine="320"/>
            </w:pPr>
            <w:r>
              <w:t>Mujeres embarazadas (todas las edades)</w:t>
            </w:r>
          </w:p>
        </w:tc>
        <w:tc>
          <w:tcPr>
            <w:tcW w:w="847" w:type="dxa"/>
            <w:gridSpan w:val="3"/>
            <w:shd w:val="clear" w:color="auto" w:fill="FFFFFF"/>
          </w:tcPr>
          <w:p w14:paraId="056212A5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  <w:vAlign w:val="bottom"/>
          </w:tcPr>
          <w:p w14:paraId="1E7200C9" w14:textId="77777777" w:rsidR="007402E3" w:rsidRDefault="009E6A16">
            <w:pPr>
              <w:pStyle w:val="Other0"/>
              <w:shd w:val="clear" w:color="auto" w:fill="auto"/>
            </w:pPr>
            <w:r>
              <w:t>Bebés con necesidades especiales de atención médica de menos de 1 año</w:t>
            </w:r>
          </w:p>
        </w:tc>
      </w:tr>
      <w:tr w:rsidR="007402E3" w14:paraId="03CAEDBA" w14:textId="77777777" w:rsidTr="004E6875">
        <w:trPr>
          <w:trHeight w:hRule="exact" w:val="429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69308337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FFFFFF"/>
          </w:tcPr>
          <w:p w14:paraId="0526D20A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  <w:vAlign w:val="bottom"/>
          </w:tcPr>
          <w:p w14:paraId="3D54832E" w14:textId="77777777" w:rsidR="007402E3" w:rsidRDefault="009E6A16">
            <w:pPr>
              <w:pStyle w:val="Other0"/>
              <w:shd w:val="clear" w:color="auto" w:fill="auto"/>
              <w:ind w:firstLine="320"/>
            </w:pPr>
            <w:r>
              <w:t>Bebés de menos de 1 año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E39425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  <w:vAlign w:val="bottom"/>
          </w:tcPr>
          <w:p w14:paraId="25B3F501" w14:textId="77777777" w:rsidR="007402E3" w:rsidRDefault="009E6A16">
            <w:pPr>
              <w:pStyle w:val="Other0"/>
              <w:shd w:val="clear" w:color="auto" w:fill="auto"/>
            </w:pPr>
            <w:r>
              <w:t>Niños y jóvenes con necesidades especiales de atención médica de 1 a 25 años</w:t>
            </w:r>
          </w:p>
        </w:tc>
      </w:tr>
      <w:tr w:rsidR="007402E3" w14:paraId="0A913E2B" w14:textId="77777777" w:rsidTr="004E6875">
        <w:trPr>
          <w:trHeight w:hRule="exact" w:val="240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1B0E9B31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FFFFFF"/>
          </w:tcPr>
          <w:p w14:paraId="1A645722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  <w:vAlign w:val="bottom"/>
          </w:tcPr>
          <w:p w14:paraId="166F6CE6" w14:textId="77777777" w:rsidR="007402E3" w:rsidRDefault="009E6A16">
            <w:pPr>
              <w:pStyle w:val="Other0"/>
              <w:shd w:val="clear" w:color="auto" w:fill="auto"/>
              <w:ind w:firstLine="320"/>
            </w:pPr>
            <w:r>
              <w:t>Niños de 1 de 12 años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BB17A36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  <w:vAlign w:val="bottom"/>
          </w:tcPr>
          <w:p w14:paraId="72AA4E78" w14:textId="77777777" w:rsidR="007402E3" w:rsidRDefault="009E6A16">
            <w:pPr>
              <w:pStyle w:val="Other0"/>
              <w:shd w:val="clear" w:color="auto" w:fill="auto"/>
            </w:pPr>
            <w:r>
              <w:t>Mujeres mayores de 25 años</w:t>
            </w:r>
          </w:p>
        </w:tc>
      </w:tr>
      <w:tr w:rsidR="007402E3" w14:paraId="45D7DDD3" w14:textId="77777777" w:rsidTr="004E6875">
        <w:trPr>
          <w:trHeight w:hRule="exact" w:val="226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010AB2B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FFFFFF"/>
          </w:tcPr>
          <w:p w14:paraId="1277E291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  <w:vAlign w:val="bottom"/>
          </w:tcPr>
          <w:p w14:paraId="1C3B895B" w14:textId="77777777" w:rsidR="007402E3" w:rsidRDefault="009E6A16">
            <w:pPr>
              <w:pStyle w:val="Other0"/>
              <w:shd w:val="clear" w:color="auto" w:fill="auto"/>
              <w:ind w:firstLine="320"/>
            </w:pPr>
            <w:r>
              <w:t>Adolescentes de 12 a 18 años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3111B46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  <w:vAlign w:val="bottom"/>
          </w:tcPr>
          <w:p w14:paraId="325018E5" w14:textId="77777777" w:rsidR="007402E3" w:rsidRDefault="009E6A16">
            <w:pPr>
              <w:pStyle w:val="Other0"/>
              <w:shd w:val="clear" w:color="auto" w:fill="auto"/>
            </w:pPr>
            <w:r>
              <w:t>Hombres mayores de 25 años</w:t>
            </w:r>
          </w:p>
        </w:tc>
      </w:tr>
      <w:tr w:rsidR="007402E3" w14:paraId="52B4F4FA" w14:textId="77777777" w:rsidTr="004E6875">
        <w:trPr>
          <w:trHeight w:hRule="exact" w:val="226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0565B492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FFFFFF"/>
          </w:tcPr>
          <w:p w14:paraId="29CCF6CB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  <w:vAlign w:val="bottom"/>
          </w:tcPr>
          <w:p w14:paraId="3724949A" w14:textId="77777777" w:rsidR="007402E3" w:rsidRDefault="009E6A16">
            <w:pPr>
              <w:pStyle w:val="Other0"/>
              <w:shd w:val="clear" w:color="auto" w:fill="auto"/>
              <w:ind w:firstLine="320"/>
            </w:pPr>
            <w:r>
              <w:t>Jóvenes adultos de 18 a 25 años</w:t>
            </w:r>
          </w:p>
        </w:tc>
        <w:tc>
          <w:tcPr>
            <w:tcW w:w="847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1659D08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</w:tcPr>
          <w:p w14:paraId="02460185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19E8574D" w14:textId="77777777" w:rsidTr="004E6875">
        <w:trPr>
          <w:trHeight w:hRule="exact" w:val="155"/>
          <w:jc w:val="center"/>
        </w:trPr>
        <w:tc>
          <w:tcPr>
            <w:tcW w:w="710" w:type="dxa"/>
            <w:gridSpan w:val="2"/>
            <w:shd w:val="clear" w:color="auto" w:fill="FFFFFF"/>
          </w:tcPr>
          <w:p w14:paraId="0326F45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FFFFFF"/>
          </w:tcPr>
          <w:p w14:paraId="08796097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26" w:type="dxa"/>
            <w:gridSpan w:val="2"/>
            <w:shd w:val="clear" w:color="auto" w:fill="FFFFFF"/>
          </w:tcPr>
          <w:p w14:paraId="337B3B4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847" w:type="dxa"/>
            <w:gridSpan w:val="3"/>
            <w:shd w:val="clear" w:color="auto" w:fill="FFFFFF"/>
          </w:tcPr>
          <w:p w14:paraId="199EDD85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066" w:type="dxa"/>
            <w:shd w:val="clear" w:color="auto" w:fill="FFFFFF"/>
          </w:tcPr>
          <w:p w14:paraId="7EA4F8C3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57422730" w14:textId="77777777">
        <w:trPr>
          <w:trHeight w:hRule="exact" w:val="269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0169E9FC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 xml:space="preserve">*Área de énfasis </w:t>
            </w:r>
            <w:r>
              <w:rPr>
                <w:i/>
              </w:rPr>
              <w:t>(marque una opción)</w:t>
            </w:r>
          </w:p>
        </w:tc>
      </w:tr>
      <w:tr w:rsidR="007402E3" w14:paraId="5CE2A8C2" w14:textId="77777777">
        <w:trPr>
          <w:trHeight w:hRule="exact" w:val="235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1FE63096" w14:textId="77777777" w:rsidR="007402E3" w:rsidRDefault="009E6A16">
            <w:pPr>
              <w:pStyle w:val="Other0"/>
              <w:shd w:val="clear" w:color="auto" w:fill="auto"/>
            </w:pPr>
            <w:r>
              <w:rPr>
                <w:color w:val="FF0000"/>
              </w:rPr>
              <w:t>Áreas enumeradas en la Ley de Asistencia y Declaración de Derechos para Personas con Discapacidades del Desarrollo (DD, por sus siglas en inglés):</w:t>
            </w:r>
          </w:p>
        </w:tc>
      </w:tr>
      <w:tr w:rsidR="000B165A" w14:paraId="4F1E5BE9" w14:textId="77777777" w:rsidTr="00593BAE">
        <w:trPr>
          <w:trHeight w:hRule="exact" w:val="216"/>
          <w:jc w:val="center"/>
        </w:trPr>
        <w:tc>
          <w:tcPr>
            <w:tcW w:w="331" w:type="dxa"/>
            <w:shd w:val="clear" w:color="auto" w:fill="FFFFFF"/>
          </w:tcPr>
          <w:p w14:paraId="7E70F22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  <w:vAlign w:val="bottom"/>
          </w:tcPr>
          <w:p w14:paraId="4E063CD9" w14:textId="515F74FA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60592EB7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de garantía de calidad</w:t>
            </w:r>
          </w:p>
        </w:tc>
        <w:tc>
          <w:tcPr>
            <w:tcW w:w="360" w:type="dxa"/>
            <w:shd w:val="clear" w:color="auto" w:fill="FFFFFF"/>
          </w:tcPr>
          <w:p w14:paraId="5862132C" w14:textId="44FE361C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45866004" w14:textId="77777777" w:rsidR="000B165A" w:rsidRDefault="000B165A" w:rsidP="000B165A">
            <w:pPr>
              <w:pStyle w:val="Other0"/>
              <w:shd w:val="clear" w:color="auto" w:fill="auto"/>
            </w:pPr>
            <w:r>
              <w:t>Educación e intervención temprana</w:t>
            </w:r>
          </w:p>
        </w:tc>
      </w:tr>
      <w:tr w:rsidR="000B165A" w14:paraId="4C05D65F" w14:textId="77777777" w:rsidTr="00593BAE">
        <w:trPr>
          <w:trHeight w:hRule="exact" w:val="226"/>
          <w:jc w:val="center"/>
        </w:trPr>
        <w:tc>
          <w:tcPr>
            <w:tcW w:w="331" w:type="dxa"/>
            <w:shd w:val="clear" w:color="auto" w:fill="FFFFFF"/>
          </w:tcPr>
          <w:p w14:paraId="5AB8C70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7DB8E32F" w14:textId="24A73914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38F07B62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el cuidado de niños</w:t>
            </w:r>
          </w:p>
        </w:tc>
        <w:tc>
          <w:tcPr>
            <w:tcW w:w="360" w:type="dxa"/>
            <w:shd w:val="clear" w:color="auto" w:fill="FFFFFF"/>
          </w:tcPr>
          <w:p w14:paraId="7CBA3B6F" w14:textId="1B466939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0F87138E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la salud</w:t>
            </w:r>
          </w:p>
        </w:tc>
      </w:tr>
      <w:tr w:rsidR="000B165A" w14:paraId="11C0E396" w14:textId="77777777" w:rsidTr="00593BAE">
        <w:trPr>
          <w:trHeight w:hRule="exact" w:val="230"/>
          <w:jc w:val="center"/>
        </w:trPr>
        <w:tc>
          <w:tcPr>
            <w:tcW w:w="331" w:type="dxa"/>
            <w:shd w:val="clear" w:color="auto" w:fill="FFFFFF"/>
          </w:tcPr>
          <w:p w14:paraId="16FDE5A9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2560547F" w14:textId="0902A62E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7B964647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el empleo</w:t>
            </w:r>
          </w:p>
        </w:tc>
        <w:tc>
          <w:tcPr>
            <w:tcW w:w="360" w:type="dxa"/>
            <w:shd w:val="clear" w:color="auto" w:fill="FFFFFF"/>
          </w:tcPr>
          <w:p w14:paraId="4F131032" w14:textId="55F7F1CE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2961387D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la vivienda</w:t>
            </w:r>
          </w:p>
        </w:tc>
      </w:tr>
      <w:tr w:rsidR="000B165A" w14:paraId="65395F92" w14:textId="77777777" w:rsidTr="00593BAE">
        <w:trPr>
          <w:trHeight w:hRule="exact" w:val="226"/>
          <w:jc w:val="center"/>
        </w:trPr>
        <w:tc>
          <w:tcPr>
            <w:tcW w:w="331" w:type="dxa"/>
            <w:shd w:val="clear" w:color="auto" w:fill="FFFFFF"/>
          </w:tcPr>
          <w:p w14:paraId="2FE7B29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66BBB83A" w14:textId="3BF44AA5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4A9773B1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el transporte</w:t>
            </w:r>
          </w:p>
        </w:tc>
        <w:tc>
          <w:tcPr>
            <w:tcW w:w="360" w:type="dxa"/>
            <w:shd w:val="clear" w:color="auto" w:fill="FFFFFF"/>
          </w:tcPr>
          <w:p w14:paraId="2F3E3959" w14:textId="551F766E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012AE254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relacionadas con el ocio</w:t>
            </w:r>
          </w:p>
        </w:tc>
      </w:tr>
      <w:tr w:rsidR="007402E3" w14:paraId="22FA9A65" w14:textId="77777777" w:rsidTr="004E6875">
        <w:trPr>
          <w:trHeight w:hRule="exact" w:val="97"/>
          <w:jc w:val="center"/>
        </w:trPr>
        <w:tc>
          <w:tcPr>
            <w:tcW w:w="331" w:type="dxa"/>
            <w:shd w:val="clear" w:color="auto" w:fill="FFFFFF"/>
          </w:tcPr>
          <w:p w14:paraId="65144093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54FE3938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5395" w:type="dxa"/>
            <w:gridSpan w:val="4"/>
            <w:shd w:val="clear" w:color="auto" w:fill="FFFFFF"/>
          </w:tcPr>
          <w:p w14:paraId="37E5EFD0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B2DC992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402" w:type="dxa"/>
            <w:gridSpan w:val="2"/>
            <w:shd w:val="clear" w:color="auto" w:fill="FFFFFF"/>
          </w:tcPr>
          <w:p w14:paraId="769A92B1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7ACFB898" w14:textId="77777777">
        <w:trPr>
          <w:trHeight w:hRule="exact" w:val="240"/>
          <w:jc w:val="center"/>
        </w:trPr>
        <w:tc>
          <w:tcPr>
            <w:tcW w:w="10867" w:type="dxa"/>
            <w:gridSpan w:val="9"/>
            <w:shd w:val="clear" w:color="auto" w:fill="FFFFFF"/>
            <w:vAlign w:val="bottom"/>
          </w:tcPr>
          <w:p w14:paraId="0301E58B" w14:textId="77777777" w:rsidR="007402E3" w:rsidRDefault="009E6A16">
            <w:pPr>
              <w:pStyle w:val="Other0"/>
              <w:shd w:val="clear" w:color="auto" w:fill="auto"/>
            </w:pPr>
            <w:r>
              <w:rPr>
                <w:color w:val="FF0000"/>
              </w:rPr>
              <w:t>Áreas no enumeradas en la Ley DD:</w:t>
            </w:r>
          </w:p>
        </w:tc>
      </w:tr>
      <w:tr w:rsidR="000B165A" w14:paraId="013DEE13" w14:textId="77777777" w:rsidTr="007424FC">
        <w:trPr>
          <w:trHeight w:hRule="exact" w:val="245"/>
          <w:jc w:val="center"/>
        </w:trPr>
        <w:tc>
          <w:tcPr>
            <w:tcW w:w="331" w:type="dxa"/>
            <w:shd w:val="clear" w:color="auto" w:fill="FFFFFF"/>
          </w:tcPr>
          <w:p w14:paraId="0DE99AC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55E3A2ED" w14:textId="78FABC6B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18EE47C0" w14:textId="77777777" w:rsidR="000B165A" w:rsidRDefault="000B165A" w:rsidP="000B165A">
            <w:pPr>
              <w:pStyle w:val="Other0"/>
              <w:shd w:val="clear" w:color="auto" w:fill="auto"/>
            </w:pPr>
            <w:r>
              <w:t>Actividades de calidad de vida</w:t>
            </w:r>
          </w:p>
        </w:tc>
        <w:tc>
          <w:tcPr>
            <w:tcW w:w="360" w:type="dxa"/>
            <w:shd w:val="clear" w:color="auto" w:fill="FFFFFF"/>
          </w:tcPr>
          <w:p w14:paraId="08434893" w14:textId="53B27D03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1843EF3E" w14:textId="77777777" w:rsidR="000B165A" w:rsidRDefault="000B165A" w:rsidP="000B165A">
            <w:pPr>
              <w:pStyle w:val="Other0"/>
              <w:shd w:val="clear" w:color="auto" w:fill="auto"/>
            </w:pPr>
            <w:r>
              <w:t>Otro (Tecnologías de apoyo)</w:t>
            </w:r>
          </w:p>
        </w:tc>
      </w:tr>
      <w:tr w:rsidR="000B165A" w14:paraId="1DBB9C33" w14:textId="77777777" w:rsidTr="007424FC">
        <w:trPr>
          <w:trHeight w:hRule="exact" w:val="226"/>
          <w:jc w:val="center"/>
        </w:trPr>
        <w:tc>
          <w:tcPr>
            <w:tcW w:w="331" w:type="dxa"/>
            <w:shd w:val="clear" w:color="auto" w:fill="FFFFFF"/>
          </w:tcPr>
          <w:p w14:paraId="3FE30C7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04632375" w14:textId="2198ABDB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6A53EABC" w14:textId="77777777" w:rsidR="000B165A" w:rsidRDefault="000B165A" w:rsidP="000B165A">
            <w:pPr>
              <w:pStyle w:val="Other0"/>
              <w:shd w:val="clear" w:color="auto" w:fill="auto"/>
            </w:pPr>
            <w:r>
              <w:t>Otro (Diversidad cultural)</w:t>
            </w:r>
          </w:p>
        </w:tc>
        <w:tc>
          <w:tcPr>
            <w:tcW w:w="360" w:type="dxa"/>
            <w:shd w:val="clear" w:color="auto" w:fill="FFFFFF"/>
          </w:tcPr>
          <w:p w14:paraId="30612715" w14:textId="2B2CE0F1" w:rsidR="000B165A" w:rsidRDefault="000B165A" w:rsidP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402" w:type="dxa"/>
            <w:gridSpan w:val="2"/>
            <w:shd w:val="clear" w:color="auto" w:fill="FFFFFF"/>
            <w:vAlign w:val="bottom"/>
          </w:tcPr>
          <w:p w14:paraId="1A2522FA" w14:textId="77777777" w:rsidR="000B165A" w:rsidRDefault="000B165A" w:rsidP="000B165A">
            <w:pPr>
              <w:pStyle w:val="Other0"/>
              <w:shd w:val="clear" w:color="auto" w:fill="auto"/>
            </w:pPr>
            <w:r>
              <w:t>Otro (Liderazgo)</w:t>
            </w:r>
          </w:p>
        </w:tc>
      </w:tr>
      <w:tr w:rsidR="000B165A" w14:paraId="18F824F1" w14:textId="77777777" w:rsidTr="007424FC">
        <w:trPr>
          <w:trHeight w:hRule="exact" w:val="240"/>
          <w:jc w:val="center"/>
        </w:trPr>
        <w:tc>
          <w:tcPr>
            <w:tcW w:w="331" w:type="dxa"/>
            <w:shd w:val="clear" w:color="auto" w:fill="FFFFFF"/>
          </w:tcPr>
          <w:p w14:paraId="4164200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79" w:type="dxa"/>
            <w:shd w:val="clear" w:color="auto" w:fill="FFFFFF"/>
          </w:tcPr>
          <w:p w14:paraId="392D7BAB" w14:textId="6B16408C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395" w:type="dxa"/>
            <w:gridSpan w:val="4"/>
            <w:shd w:val="clear" w:color="auto" w:fill="FFFFFF"/>
            <w:vAlign w:val="bottom"/>
          </w:tcPr>
          <w:p w14:paraId="20EE21C5" w14:textId="77777777" w:rsidR="000B165A" w:rsidRDefault="000B165A" w:rsidP="000B165A">
            <w:pPr>
              <w:pStyle w:val="Other0"/>
              <w:shd w:val="clear" w:color="auto" w:fill="auto"/>
            </w:pPr>
            <w:r>
              <w:t>Otro (especifique):</w:t>
            </w:r>
          </w:p>
        </w:tc>
        <w:tc>
          <w:tcPr>
            <w:tcW w:w="360" w:type="dxa"/>
            <w:shd w:val="clear" w:color="auto" w:fill="FFFFFF"/>
          </w:tcPr>
          <w:p w14:paraId="6A92437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402" w:type="dxa"/>
            <w:gridSpan w:val="2"/>
            <w:shd w:val="clear" w:color="auto" w:fill="FFFFFF"/>
          </w:tcPr>
          <w:p w14:paraId="08329E8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</w:tbl>
    <w:p w14:paraId="42BA05E6" w14:textId="77777777" w:rsidR="007402E3" w:rsidRDefault="009E6A16">
      <w:pPr>
        <w:spacing w:line="1" w:lineRule="exact"/>
        <w:rPr>
          <w:sz w:val="2"/>
          <w:szCs w:val="2"/>
        </w:rPr>
      </w:pPr>
      <w:r>
        <w:lastRenderedPageBreak/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3"/>
        <w:gridCol w:w="422"/>
        <w:gridCol w:w="2174"/>
        <w:gridCol w:w="682"/>
        <w:gridCol w:w="2534"/>
        <w:gridCol w:w="1266"/>
        <w:gridCol w:w="1297"/>
        <w:gridCol w:w="677"/>
        <w:gridCol w:w="1214"/>
        <w:gridCol w:w="317"/>
      </w:tblGrid>
      <w:tr w:rsidR="007402E3" w14:paraId="77AC5BDE" w14:textId="77777777">
        <w:trPr>
          <w:trHeight w:hRule="exact" w:val="226"/>
          <w:jc w:val="center"/>
        </w:trPr>
        <w:tc>
          <w:tcPr>
            <w:tcW w:w="10876" w:type="dxa"/>
            <w:gridSpan w:val="10"/>
            <w:shd w:val="clear" w:color="auto" w:fill="FFFFFF"/>
            <w:vAlign w:val="bottom"/>
          </w:tcPr>
          <w:p w14:paraId="75812D1B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lastRenderedPageBreak/>
              <w:t>Satisfacción del cliente</w:t>
            </w:r>
          </w:p>
        </w:tc>
      </w:tr>
      <w:tr w:rsidR="007402E3" w14:paraId="71747C83" w14:textId="77777777">
        <w:trPr>
          <w:trHeight w:hRule="exact" w:val="230"/>
          <w:jc w:val="center"/>
        </w:trPr>
        <w:tc>
          <w:tcPr>
            <w:tcW w:w="10876" w:type="dxa"/>
            <w:gridSpan w:val="10"/>
            <w:shd w:val="clear" w:color="auto" w:fill="FFFFFF"/>
            <w:vAlign w:val="bottom"/>
          </w:tcPr>
          <w:p w14:paraId="2A4D459E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>*¿El Centro encabezó esta actividad?</w:t>
            </w:r>
          </w:p>
        </w:tc>
      </w:tr>
      <w:tr w:rsidR="000B165A" w14:paraId="736DDCF8" w14:textId="77777777" w:rsidTr="002A41CA">
        <w:trPr>
          <w:trHeight w:hRule="exact" w:val="221"/>
          <w:jc w:val="center"/>
        </w:trPr>
        <w:tc>
          <w:tcPr>
            <w:tcW w:w="293" w:type="dxa"/>
            <w:shd w:val="clear" w:color="auto" w:fill="FFFFFF"/>
          </w:tcPr>
          <w:p w14:paraId="1CD99DAF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3831239" w14:textId="548EC254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10161" w:type="dxa"/>
            <w:gridSpan w:val="8"/>
            <w:shd w:val="clear" w:color="auto" w:fill="FFFFFF"/>
            <w:vAlign w:val="bottom"/>
          </w:tcPr>
          <w:p w14:paraId="365EF1C5" w14:textId="77777777" w:rsidR="000B165A" w:rsidRDefault="000B165A" w:rsidP="000B165A">
            <w:pPr>
              <w:pStyle w:val="Other0"/>
              <w:shd w:val="clear" w:color="auto" w:fill="auto"/>
            </w:pPr>
            <w:r>
              <w:t xml:space="preserve">Sí </w:t>
            </w:r>
            <w:r>
              <w:rPr>
                <w:i/>
              </w:rPr>
              <w:t>(En caso afirmativo, introduzca los resultados</w:t>
            </w:r>
            <w:r>
              <w:t xml:space="preserve"> de la encuesta a continuación</w:t>
            </w:r>
            <w:r>
              <w:rPr>
                <w:i/>
              </w:rPr>
              <w:t>).</w:t>
            </w:r>
          </w:p>
        </w:tc>
      </w:tr>
      <w:tr w:rsidR="000B165A" w14:paraId="42C2D997" w14:textId="77777777">
        <w:trPr>
          <w:trHeight w:hRule="exact" w:val="269"/>
          <w:jc w:val="center"/>
        </w:trPr>
        <w:tc>
          <w:tcPr>
            <w:tcW w:w="293" w:type="dxa"/>
            <w:shd w:val="clear" w:color="auto" w:fill="FFFFFF"/>
          </w:tcPr>
          <w:p w14:paraId="58C2FE1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4B9ABD0E" w14:textId="4006853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10161" w:type="dxa"/>
            <w:gridSpan w:val="8"/>
            <w:shd w:val="clear" w:color="auto" w:fill="FFFFFF"/>
            <w:vAlign w:val="bottom"/>
          </w:tcPr>
          <w:p w14:paraId="0A538FDD" w14:textId="77777777" w:rsidR="000B165A" w:rsidRDefault="000B165A" w:rsidP="000B165A">
            <w:pPr>
              <w:pStyle w:val="Other0"/>
              <w:shd w:val="clear" w:color="auto" w:fill="auto"/>
            </w:pPr>
            <w:r>
              <w:t>No</w:t>
            </w:r>
          </w:p>
        </w:tc>
      </w:tr>
      <w:tr w:rsidR="007402E3" w14:paraId="68F8FE95" w14:textId="77777777">
        <w:trPr>
          <w:trHeight w:hRule="exact" w:val="202"/>
          <w:jc w:val="center"/>
        </w:trPr>
        <w:tc>
          <w:tcPr>
            <w:tcW w:w="10876" w:type="dxa"/>
            <w:gridSpan w:val="10"/>
            <w:shd w:val="clear" w:color="auto" w:fill="FFFFFF"/>
          </w:tcPr>
          <w:p w14:paraId="48225A8F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0E284707" w14:textId="77777777" w:rsidTr="000B165A">
        <w:trPr>
          <w:trHeight w:hRule="exact" w:val="230"/>
          <w:jc w:val="center"/>
        </w:trPr>
        <w:tc>
          <w:tcPr>
            <w:tcW w:w="715" w:type="dxa"/>
            <w:gridSpan w:val="2"/>
            <w:shd w:val="clear" w:color="auto" w:fill="FFFFFF"/>
          </w:tcPr>
          <w:p w14:paraId="334B83C7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174" w:type="dxa"/>
            <w:shd w:val="clear" w:color="auto" w:fill="FFFFFF"/>
            <w:vAlign w:val="bottom"/>
          </w:tcPr>
          <w:p w14:paraId="730B477A" w14:textId="77777777" w:rsidR="007402E3" w:rsidRDefault="009E6A16">
            <w:pPr>
              <w:pStyle w:val="Other0"/>
              <w:shd w:val="clear" w:color="auto" w:fill="auto"/>
            </w:pPr>
            <w:r>
              <w:t>Número total de encuestados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shd w:val="clear" w:color="auto" w:fill="FFFFFF"/>
          </w:tcPr>
          <w:p w14:paraId="12C1F987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7305" w:type="dxa"/>
            <w:gridSpan w:val="6"/>
            <w:shd w:val="clear" w:color="auto" w:fill="FFFFFF"/>
          </w:tcPr>
          <w:p w14:paraId="368E5A3A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4E5D3C0E" w14:textId="77777777" w:rsidTr="000B165A">
        <w:trPr>
          <w:trHeight w:hRule="exact" w:val="115"/>
          <w:jc w:val="center"/>
        </w:trPr>
        <w:tc>
          <w:tcPr>
            <w:tcW w:w="10876" w:type="dxa"/>
            <w:gridSpan w:val="10"/>
            <w:shd w:val="clear" w:color="auto" w:fill="FFFFFF"/>
          </w:tcPr>
          <w:p w14:paraId="3A3996DC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48215ABC" w14:textId="77777777">
        <w:trPr>
          <w:trHeight w:hRule="exact" w:val="240"/>
          <w:jc w:val="center"/>
        </w:trPr>
        <w:tc>
          <w:tcPr>
            <w:tcW w:w="10876" w:type="dxa"/>
            <w:gridSpan w:val="10"/>
            <w:shd w:val="clear" w:color="auto" w:fill="FFFFFF"/>
            <w:vAlign w:val="bottom"/>
          </w:tcPr>
          <w:p w14:paraId="69D5BF86" w14:textId="77777777" w:rsidR="007402E3" w:rsidRDefault="009E6A16">
            <w:pPr>
              <w:pStyle w:val="Other0"/>
              <w:shd w:val="clear" w:color="auto" w:fill="auto"/>
            </w:pPr>
            <w:r>
              <w:t>Indique el número total que respondió:</w:t>
            </w:r>
          </w:p>
        </w:tc>
      </w:tr>
      <w:tr w:rsidR="007402E3" w14:paraId="15478193" w14:textId="77777777" w:rsidTr="000B165A">
        <w:trPr>
          <w:trHeight w:hRule="exact" w:val="216"/>
          <w:jc w:val="center"/>
        </w:trPr>
        <w:tc>
          <w:tcPr>
            <w:tcW w:w="293" w:type="dxa"/>
            <w:shd w:val="clear" w:color="auto" w:fill="FFFFFF"/>
          </w:tcPr>
          <w:p w14:paraId="42A2BD15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96" w:type="dxa"/>
            <w:gridSpan w:val="2"/>
            <w:shd w:val="clear" w:color="auto" w:fill="FFFFFF"/>
            <w:vAlign w:val="bottom"/>
          </w:tcPr>
          <w:p w14:paraId="783C9FD9" w14:textId="77777777" w:rsidR="007402E3" w:rsidRDefault="009E6A16">
            <w:pPr>
              <w:pStyle w:val="Other0"/>
              <w:shd w:val="clear" w:color="auto" w:fill="auto"/>
            </w:pPr>
            <w:r>
              <w:t>Totalmente de acuerdo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shd w:val="clear" w:color="auto" w:fill="FFFFFF"/>
          </w:tcPr>
          <w:p w14:paraId="48CD4423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34" w:type="dxa"/>
            <w:shd w:val="clear" w:color="auto" w:fill="FFFFFF"/>
          </w:tcPr>
          <w:p w14:paraId="05BBD9BF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63" w:type="dxa"/>
            <w:gridSpan w:val="2"/>
            <w:shd w:val="clear" w:color="auto" w:fill="FFFFFF"/>
            <w:vAlign w:val="bottom"/>
          </w:tcPr>
          <w:p w14:paraId="129D1E80" w14:textId="77777777" w:rsidR="007402E3" w:rsidRDefault="009E6A16">
            <w:pPr>
              <w:pStyle w:val="Other0"/>
              <w:shd w:val="clear" w:color="auto" w:fill="auto"/>
            </w:pPr>
            <w:r>
              <w:t>En desacuerdo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FFFFFF"/>
          </w:tcPr>
          <w:p w14:paraId="30A7CB20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531" w:type="dxa"/>
            <w:gridSpan w:val="2"/>
            <w:shd w:val="clear" w:color="auto" w:fill="FFFFFF"/>
          </w:tcPr>
          <w:p w14:paraId="30284E10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3D897B8A" w14:textId="77777777" w:rsidTr="000B165A">
        <w:trPr>
          <w:trHeight w:hRule="exact" w:val="240"/>
          <w:jc w:val="center"/>
        </w:trPr>
        <w:tc>
          <w:tcPr>
            <w:tcW w:w="293" w:type="dxa"/>
            <w:shd w:val="clear" w:color="auto" w:fill="FFFFFF"/>
          </w:tcPr>
          <w:p w14:paraId="73429BFF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96" w:type="dxa"/>
            <w:gridSpan w:val="2"/>
            <w:shd w:val="clear" w:color="auto" w:fill="FFFFFF"/>
            <w:vAlign w:val="bottom"/>
          </w:tcPr>
          <w:p w14:paraId="5D677D4C" w14:textId="77777777" w:rsidR="007402E3" w:rsidRDefault="009E6A16">
            <w:pPr>
              <w:pStyle w:val="Other0"/>
              <w:shd w:val="clear" w:color="auto" w:fill="auto"/>
            </w:pPr>
            <w:r>
              <w:t>De acuerdo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63EA998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34" w:type="dxa"/>
            <w:shd w:val="clear" w:color="auto" w:fill="FFFFFF"/>
          </w:tcPr>
          <w:p w14:paraId="0CFD1605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2563" w:type="dxa"/>
            <w:gridSpan w:val="2"/>
            <w:shd w:val="clear" w:color="auto" w:fill="FFFFFF"/>
            <w:vAlign w:val="bottom"/>
          </w:tcPr>
          <w:p w14:paraId="64428393" w14:textId="77777777" w:rsidR="007402E3" w:rsidRDefault="009E6A16">
            <w:pPr>
              <w:pStyle w:val="Other0"/>
              <w:shd w:val="clear" w:color="auto" w:fill="auto"/>
            </w:pPr>
            <w:r>
              <w:t>Totalmente en desacuerdo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6BE7C5C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531" w:type="dxa"/>
            <w:gridSpan w:val="2"/>
            <w:shd w:val="clear" w:color="auto" w:fill="FFFFFF"/>
          </w:tcPr>
          <w:p w14:paraId="34B5CD15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0783B09D" w14:textId="77777777" w:rsidTr="000B165A">
        <w:trPr>
          <w:trHeight w:hRule="exact" w:val="96"/>
          <w:jc w:val="center"/>
        </w:trPr>
        <w:tc>
          <w:tcPr>
            <w:tcW w:w="10876" w:type="dxa"/>
            <w:gridSpan w:val="10"/>
            <w:shd w:val="clear" w:color="auto" w:fill="FFFFFF"/>
          </w:tcPr>
          <w:p w14:paraId="5E553FF6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47CA6ECC" w14:textId="77777777">
        <w:trPr>
          <w:trHeight w:hRule="exact" w:val="226"/>
          <w:jc w:val="center"/>
        </w:trPr>
        <w:tc>
          <w:tcPr>
            <w:tcW w:w="10876" w:type="dxa"/>
            <w:gridSpan w:val="10"/>
            <w:shd w:val="clear" w:color="auto" w:fill="FFFFFF"/>
            <w:vAlign w:val="bottom"/>
          </w:tcPr>
          <w:p w14:paraId="621B2E41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t xml:space="preserve">*Todas las agencias que colaboran en el trabajo de la actividad </w:t>
            </w:r>
            <w:r>
              <w:rPr>
                <w:color w:val="FF0000"/>
              </w:rPr>
              <w:t>(debe marcar todas las opciones que correspondan)</w:t>
            </w:r>
          </w:p>
        </w:tc>
      </w:tr>
      <w:tr w:rsidR="007402E3" w14:paraId="4CCC124C" w14:textId="77777777">
        <w:trPr>
          <w:trHeight w:hRule="exact" w:val="250"/>
          <w:jc w:val="center"/>
        </w:trPr>
        <w:tc>
          <w:tcPr>
            <w:tcW w:w="10876" w:type="dxa"/>
            <w:gridSpan w:val="10"/>
            <w:shd w:val="clear" w:color="auto" w:fill="FFFFFF"/>
            <w:vAlign w:val="bottom"/>
          </w:tcPr>
          <w:p w14:paraId="3C095343" w14:textId="77777777" w:rsidR="007402E3" w:rsidRDefault="009E6A16">
            <w:pPr>
              <w:pStyle w:val="Other0"/>
              <w:shd w:val="clear" w:color="auto" w:fill="auto"/>
            </w:pPr>
            <w:r>
              <w:rPr>
                <w:i/>
                <w:color w:val="FF0000"/>
              </w:rPr>
              <w:t>(Se puede indicar el nombre de la/s agencia/s en el espacio previsto)</w:t>
            </w:r>
          </w:p>
        </w:tc>
      </w:tr>
      <w:tr w:rsidR="007402E3" w14:paraId="2DD8DD62" w14:textId="77777777" w:rsidTr="000B165A">
        <w:trPr>
          <w:trHeight w:hRule="exact" w:val="331"/>
          <w:jc w:val="center"/>
        </w:trPr>
        <w:tc>
          <w:tcPr>
            <w:tcW w:w="293" w:type="dxa"/>
            <w:shd w:val="clear" w:color="auto" w:fill="FFFFFF"/>
          </w:tcPr>
          <w:p w14:paraId="4BE6C919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FBD959A" w14:textId="15119444" w:rsidR="007402E3" w:rsidRDefault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61" w:type="dxa"/>
            <w:gridSpan w:val="8"/>
            <w:shd w:val="clear" w:color="auto" w:fill="FFFFFF"/>
          </w:tcPr>
          <w:p w14:paraId="572126C3" w14:textId="77777777" w:rsidR="007402E3" w:rsidRDefault="009E6A16">
            <w:pPr>
              <w:pStyle w:val="Other0"/>
              <w:shd w:val="clear" w:color="auto" w:fill="auto"/>
            </w:pPr>
            <w:r>
              <w:t>No aplica/no hay agencia colaboradora</w:t>
            </w:r>
          </w:p>
        </w:tc>
      </w:tr>
      <w:tr w:rsidR="000B165A" w14:paraId="1AAFA2A6" w14:textId="77777777" w:rsidTr="004E6875">
        <w:trPr>
          <w:trHeight w:hRule="exact" w:val="259"/>
          <w:jc w:val="center"/>
        </w:trPr>
        <w:tc>
          <w:tcPr>
            <w:tcW w:w="293" w:type="dxa"/>
            <w:shd w:val="clear" w:color="auto" w:fill="FFFFFF"/>
          </w:tcPr>
          <w:p w14:paraId="73B1CA92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6B5384E" w14:textId="51B063C8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13DC626" w14:textId="5F68E993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 xml:space="preserve">Agencia estatal del Título V </w:t>
            </w:r>
          </w:p>
        </w:tc>
        <w:tc>
          <w:tcPr>
            <w:tcW w:w="3188" w:type="dxa"/>
            <w:gridSpan w:val="3"/>
            <w:shd w:val="clear" w:color="auto" w:fill="FFFFFF"/>
          </w:tcPr>
          <w:p w14:paraId="69E79A6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51AA81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43FF48A8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5EFF6C9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7F56567" w14:textId="12517211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6C3FC8A7" w14:textId="56EAF0F3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tro programa financiado por la MCHB o relacionado con ella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6019D4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66FAF11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6FE5F42E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33933E4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32CA180B" w14:textId="431DC93D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0E093272" w14:textId="2DFDB34B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 xml:space="preserve">Departamento de Salud del </w:t>
            </w:r>
            <w:r w:rsidR="0011628D">
              <w:t>E</w:t>
            </w:r>
            <w:r>
              <w:t>stad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1E0E7B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C2699C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F49DD2D" w14:textId="77777777" w:rsidTr="004E6875">
        <w:trPr>
          <w:trHeight w:hRule="exact" w:val="264"/>
          <w:jc w:val="center"/>
        </w:trPr>
        <w:tc>
          <w:tcPr>
            <w:tcW w:w="293" w:type="dxa"/>
            <w:shd w:val="clear" w:color="auto" w:fill="FFFFFF"/>
          </w:tcPr>
          <w:p w14:paraId="63D56BD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D96FCF0" w14:textId="5BC83135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47230E4" w14:textId="120208E9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 xml:space="preserve">Programas clínicos/hospitales 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BCA936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058520D9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0F192201" w14:textId="77777777" w:rsidTr="004E6875">
        <w:trPr>
          <w:trHeight w:hRule="exact" w:val="283"/>
          <w:jc w:val="center"/>
        </w:trPr>
        <w:tc>
          <w:tcPr>
            <w:tcW w:w="293" w:type="dxa"/>
            <w:shd w:val="clear" w:color="auto" w:fill="FFFFFF"/>
          </w:tcPr>
          <w:p w14:paraId="2FB6F7F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195398CC" w14:textId="738E9D3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7198A53" w14:textId="01BE0C46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Salud de los adolescentes del estad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9DC5F2D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63C370F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04097FBE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523A34E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1E0BCEF8" w14:textId="3F1B7C41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60FC627" w14:textId="7DB5B314" w:rsidR="000B165A" w:rsidRDefault="000B165A" w:rsidP="000B165A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tro programa relacionado con la salud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63199A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17DFE96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60B46945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7B764A6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4113BF8" w14:textId="28AF4160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43657F6" w14:textId="3C852FF9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Seguro médico/organización de atención administrada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3D93B0D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FBB54E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1E5FD03B" w14:textId="77777777" w:rsidTr="004E6875">
        <w:trPr>
          <w:trHeight w:hRule="exact" w:val="283"/>
          <w:jc w:val="center"/>
        </w:trPr>
        <w:tc>
          <w:tcPr>
            <w:tcW w:w="293" w:type="dxa"/>
            <w:shd w:val="clear" w:color="auto" w:fill="FFFFFF"/>
          </w:tcPr>
          <w:p w14:paraId="04376FFC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5DCFC9F2" w14:textId="4DA3EBAB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078339FC" w14:textId="5DE4F498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 xml:space="preserve">Medicaid 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0542FB2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8B68D8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1843EA2F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5CC421A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B4BE2AD" w14:textId="7CEF8B90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5943ECF9" w14:textId="2B3108D7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Consejo de Discapacidades del Desarroll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DE6FC7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1709D00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1D9FEC8F" w14:textId="77777777" w:rsidTr="004E6875">
        <w:trPr>
          <w:trHeight w:hRule="exact" w:val="293"/>
          <w:jc w:val="center"/>
        </w:trPr>
        <w:tc>
          <w:tcPr>
            <w:tcW w:w="293" w:type="dxa"/>
            <w:shd w:val="clear" w:color="auto" w:fill="FFFFFF"/>
          </w:tcPr>
          <w:p w14:paraId="007BD71C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29F7EBF8" w14:textId="3DE8B175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72455AC" w14:textId="32B3F62D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Agencia de protección y defensa (P&amp;A)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7F77EE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2CCBB30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119FDEF5" w14:textId="77777777" w:rsidTr="004E6875">
        <w:trPr>
          <w:trHeight w:hRule="exact" w:val="259"/>
          <w:jc w:val="center"/>
        </w:trPr>
        <w:tc>
          <w:tcPr>
            <w:tcW w:w="293" w:type="dxa"/>
            <w:shd w:val="clear" w:color="auto" w:fill="FFFFFF"/>
          </w:tcPr>
          <w:p w14:paraId="1B42FBB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73BEBC05" w14:textId="6E4326CD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73FFC48" w14:textId="481AA12C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tro UCEDD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CBE48B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AF8B0B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08B4A21B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3D39104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513170BE" w14:textId="7436EE03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0BF0EC6" w14:textId="2DEA6BB9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Cuidado de niños/infancia temprana/parte C de bebés y niños pequeño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CA6B56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289BA1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:rsidRPr="0011628D" w14:paraId="078D12E9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14BB9D8F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7C982FD1" w14:textId="4BCCE09D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56F5FF5" w14:textId="4F3E239F" w:rsidR="000B165A" w:rsidRPr="0011628D" w:rsidRDefault="000B165A" w:rsidP="000B165A">
            <w:pPr>
              <w:pStyle w:val="Other0"/>
              <w:shd w:val="clear" w:color="auto" w:fill="auto"/>
              <w:jc w:val="both"/>
              <w:rPr>
                <w:lang w:val="en-US"/>
              </w:rPr>
            </w:pPr>
            <w:proofErr w:type="spellStart"/>
            <w:r w:rsidRPr="0011628D">
              <w:rPr>
                <w:lang w:val="en-US"/>
              </w:rPr>
              <w:t>Programas</w:t>
            </w:r>
            <w:proofErr w:type="spellEnd"/>
            <w:r w:rsidRPr="0011628D">
              <w:rPr>
                <w:lang w:val="en-US"/>
              </w:rPr>
              <w:t xml:space="preserve"> Head Start/Head Start de </w:t>
            </w:r>
            <w:proofErr w:type="spellStart"/>
            <w:r w:rsidRPr="0011628D">
              <w:rPr>
                <w:lang w:val="en-US"/>
              </w:rPr>
              <w:t>Educación</w:t>
            </w:r>
            <w:proofErr w:type="spellEnd"/>
            <w:r w:rsidRPr="0011628D">
              <w:rPr>
                <w:lang w:val="en-US"/>
              </w:rPr>
              <w:t xml:space="preserve"> </w:t>
            </w:r>
            <w:proofErr w:type="spellStart"/>
            <w:r w:rsidRPr="0011628D">
              <w:rPr>
                <w:lang w:val="en-US"/>
              </w:rPr>
              <w:t>Temprana</w:t>
            </w:r>
            <w:proofErr w:type="spellEnd"/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CC11DBC" w14:textId="77777777" w:rsidR="000B165A" w:rsidRPr="0011628D" w:rsidRDefault="000B165A" w:rsidP="000B165A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317" w:type="dxa"/>
            <w:shd w:val="clear" w:color="auto" w:fill="FFFFFF"/>
          </w:tcPr>
          <w:p w14:paraId="279E8625" w14:textId="77777777" w:rsidR="000B165A" w:rsidRPr="0011628D" w:rsidRDefault="000B165A" w:rsidP="000B165A">
            <w:pPr>
              <w:rPr>
                <w:sz w:val="10"/>
                <w:szCs w:val="10"/>
                <w:lang w:val="en-US"/>
              </w:rPr>
            </w:pPr>
          </w:p>
        </w:tc>
      </w:tr>
      <w:tr w:rsidR="000B165A" w14:paraId="0544A982" w14:textId="77777777" w:rsidTr="004E6875">
        <w:trPr>
          <w:trHeight w:hRule="exact" w:val="278"/>
          <w:jc w:val="center"/>
        </w:trPr>
        <w:tc>
          <w:tcPr>
            <w:tcW w:w="293" w:type="dxa"/>
            <w:shd w:val="clear" w:color="auto" w:fill="FFFFFF"/>
          </w:tcPr>
          <w:p w14:paraId="4A1B2379" w14:textId="77777777" w:rsidR="000B165A" w:rsidRPr="0011628D" w:rsidRDefault="000B165A" w:rsidP="000B165A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422" w:type="dxa"/>
            <w:shd w:val="clear" w:color="auto" w:fill="FFFFFF"/>
          </w:tcPr>
          <w:p w14:paraId="0E2CC6F5" w14:textId="4193B20D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66D94AFE" w14:textId="3C17DF08" w:rsidR="000B165A" w:rsidRDefault="000B165A" w:rsidP="000B165A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Educación especial estatal/local (3-21)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91ECFA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6E106020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48C4CB29" w14:textId="77777777" w:rsidTr="004E6875">
        <w:trPr>
          <w:trHeight w:hRule="exact" w:val="245"/>
          <w:jc w:val="center"/>
        </w:trPr>
        <w:tc>
          <w:tcPr>
            <w:tcW w:w="293" w:type="dxa"/>
            <w:shd w:val="clear" w:color="auto" w:fill="FFFFFF"/>
          </w:tcPr>
          <w:p w14:paraId="362799B3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284027B8" w14:textId="7400A874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0408075" w14:textId="2B603F20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Educación general estatal/local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58CCE5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05D49E2D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3A53B1C0" w14:textId="77777777" w:rsidTr="004E6875">
        <w:trPr>
          <w:trHeight w:hRule="exact" w:val="278"/>
          <w:jc w:val="center"/>
        </w:trPr>
        <w:tc>
          <w:tcPr>
            <w:tcW w:w="293" w:type="dxa"/>
            <w:shd w:val="clear" w:color="auto" w:fill="FFFFFF"/>
          </w:tcPr>
          <w:p w14:paraId="40B2C12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24A9E106" w14:textId="5C19B34E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42A5875" w14:textId="77777777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Educación postsecundaria (institución de educación superior/universidad)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790399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2FE8C2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7611901D" w14:textId="77777777" w:rsidTr="004E6875">
        <w:trPr>
          <w:trHeight w:hRule="exact" w:val="278"/>
          <w:jc w:val="center"/>
        </w:trPr>
        <w:tc>
          <w:tcPr>
            <w:tcW w:w="293" w:type="dxa"/>
            <w:shd w:val="clear" w:color="auto" w:fill="FFFFFF"/>
          </w:tcPr>
          <w:p w14:paraId="37D6D6B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47F7D44A" w14:textId="71D62E9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0998025D" w14:textId="7DFBF48E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Empleo/rehabilitación profesional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79F575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26E68F3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B35E0E6" w14:textId="77777777" w:rsidTr="004E6875">
        <w:trPr>
          <w:trHeight w:hRule="exact" w:val="264"/>
          <w:jc w:val="center"/>
        </w:trPr>
        <w:tc>
          <w:tcPr>
            <w:tcW w:w="293" w:type="dxa"/>
            <w:shd w:val="clear" w:color="auto" w:fill="FFFFFF"/>
          </w:tcPr>
          <w:p w14:paraId="1AD2A5E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1E32F153" w14:textId="10B6B24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360BA4C" w14:textId="09305E56" w:rsidR="000B165A" w:rsidRDefault="000B165A" w:rsidP="000B165A">
            <w:pPr>
              <w:pStyle w:val="Other0"/>
              <w:shd w:val="clear" w:color="auto" w:fill="auto"/>
              <w:tabs>
                <w:tab w:val="left" w:leader="underscore" w:pos="5323"/>
              </w:tabs>
              <w:jc w:val="both"/>
            </w:pPr>
            <w:r>
              <w:t>Agencia o proveedor estatal/local para discapacidades del desarroll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0D7B17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DC0742D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20077787" w14:textId="77777777" w:rsidTr="004E6875">
        <w:trPr>
          <w:trHeight w:hRule="exact" w:val="283"/>
          <w:jc w:val="center"/>
        </w:trPr>
        <w:tc>
          <w:tcPr>
            <w:tcW w:w="293" w:type="dxa"/>
            <w:shd w:val="clear" w:color="auto" w:fill="FFFFFF"/>
          </w:tcPr>
          <w:p w14:paraId="3D01CFD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98E4CDC" w14:textId="367D3B14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32755C9" w14:textId="1618852B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Servicios sociales estatales/locale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712CCE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74B54F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336C1CD6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598129D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4B2E2478" w14:textId="0A44787F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439FEDD" w14:textId="42F44395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Organización para el cuidado de los anciano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FF3340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301F14C2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3DA767FF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559B06B9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375DBDE6" w14:textId="4E858E31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24B0077" w14:textId="0FDFC29F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Agencia de salud (pública/privada)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25D9BE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C32385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50C2272" w14:textId="77777777" w:rsidTr="004E6875">
        <w:trPr>
          <w:trHeight w:hRule="exact" w:val="269"/>
          <w:jc w:val="center"/>
        </w:trPr>
        <w:tc>
          <w:tcPr>
            <w:tcW w:w="293" w:type="dxa"/>
            <w:shd w:val="clear" w:color="auto" w:fill="FFFFFF"/>
          </w:tcPr>
          <w:p w14:paraId="5A4D830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AA91BEE" w14:textId="23962EB3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4A1589E" w14:textId="7E9B8970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Agencia para la salud mental/abuso de sustancia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CD1997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3FF92BA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740680F" w14:textId="77777777" w:rsidTr="004E6875">
        <w:trPr>
          <w:trHeight w:hRule="exact" w:val="269"/>
          <w:jc w:val="center"/>
        </w:trPr>
        <w:tc>
          <w:tcPr>
            <w:tcW w:w="293" w:type="dxa"/>
            <w:shd w:val="clear" w:color="auto" w:fill="FFFFFF"/>
          </w:tcPr>
          <w:p w14:paraId="4D92508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127E7BF" w14:textId="7D4AC3F9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2F22D4D" w14:textId="4F8A916F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Agencia/proveedor de vivienda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FC0D58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33CCEA2C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641EEF99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5CE4EBA0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553053B5" w14:textId="04C8FB32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A0826E3" w14:textId="13D38ACE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Agencia de oci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5C8AE0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EC91B0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4C1796D4" w14:textId="77777777" w:rsidTr="004E6875">
        <w:trPr>
          <w:trHeight w:hRule="exact" w:val="269"/>
          <w:jc w:val="center"/>
        </w:trPr>
        <w:tc>
          <w:tcPr>
            <w:tcW w:w="293" w:type="dxa"/>
            <w:shd w:val="clear" w:color="auto" w:fill="FFFFFF"/>
          </w:tcPr>
          <w:p w14:paraId="11DABDC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0FAFB5DE" w14:textId="578734A3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62E0C410" w14:textId="0EEA8477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Agencia de transporte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3CE7F6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03FAEB0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437E56B6" w14:textId="77777777" w:rsidTr="004E6875">
        <w:trPr>
          <w:trHeight w:hRule="exact" w:val="278"/>
          <w:jc w:val="center"/>
        </w:trPr>
        <w:tc>
          <w:tcPr>
            <w:tcW w:w="293" w:type="dxa"/>
            <w:shd w:val="clear" w:color="auto" w:fill="FFFFFF"/>
          </w:tcPr>
          <w:p w14:paraId="400225B2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2D6CFFF9" w14:textId="5B1EF6AC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9A4B2EC" w14:textId="1EEDDDB8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Organización de proveedore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E70DBC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AAD400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66868B70" w14:textId="77777777" w:rsidTr="004E6875">
        <w:trPr>
          <w:trHeight w:hRule="exact" w:val="269"/>
          <w:jc w:val="center"/>
        </w:trPr>
        <w:tc>
          <w:tcPr>
            <w:tcW w:w="293" w:type="dxa"/>
            <w:shd w:val="clear" w:color="auto" w:fill="FFFFFF"/>
          </w:tcPr>
          <w:p w14:paraId="60D15BD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5ABDD54C" w14:textId="2804A2D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FAC9E4D" w14:textId="1572BD83" w:rsidR="000B165A" w:rsidRDefault="000B165A" w:rsidP="000B165A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rganización de consumidores/defensa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C41B3B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F980862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3BF561E1" w14:textId="77777777" w:rsidTr="004E6875">
        <w:trPr>
          <w:trHeight w:hRule="exact" w:val="250"/>
          <w:jc w:val="center"/>
        </w:trPr>
        <w:tc>
          <w:tcPr>
            <w:tcW w:w="293" w:type="dxa"/>
            <w:shd w:val="clear" w:color="auto" w:fill="FFFFFF"/>
          </w:tcPr>
          <w:p w14:paraId="52A040D9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8E493A8" w14:textId="5C1AA536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2401712B" w14:textId="4D097864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Coalición estatal/local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65F4FF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18CA72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7AEFF15E" w14:textId="77777777" w:rsidTr="004E6875">
        <w:trPr>
          <w:trHeight w:hRule="exact" w:val="259"/>
          <w:jc w:val="center"/>
        </w:trPr>
        <w:tc>
          <w:tcPr>
            <w:tcW w:w="293" w:type="dxa"/>
            <w:shd w:val="clear" w:color="auto" w:fill="FFFFFF"/>
          </w:tcPr>
          <w:p w14:paraId="4FB8BEF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7D83F055" w14:textId="276A1B17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9A7F9D2" w14:textId="3FB99156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Organismo legislativ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C27BA6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2B2664A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8A9C111" w14:textId="77777777" w:rsidTr="004E6875">
        <w:trPr>
          <w:trHeight w:hRule="exact" w:val="274"/>
          <w:jc w:val="center"/>
        </w:trPr>
        <w:tc>
          <w:tcPr>
            <w:tcW w:w="293" w:type="dxa"/>
            <w:shd w:val="clear" w:color="auto" w:fill="FFFFFF"/>
          </w:tcPr>
          <w:p w14:paraId="620BA4C6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73BD230F" w14:textId="43A0D739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9F6DC34" w14:textId="05D30C53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Organización judicial/legal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E6A8424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675C3D5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2239C3FF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03608531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28E25E60" w14:textId="5EC03B2B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0F4B5DD9" w14:textId="6C14A704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rganización comunitaria o religiosa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95C008F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398E46A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53D84547" w14:textId="77777777" w:rsidTr="004E6875">
        <w:trPr>
          <w:trHeight w:hRule="exact" w:val="278"/>
          <w:jc w:val="center"/>
        </w:trPr>
        <w:tc>
          <w:tcPr>
            <w:tcW w:w="293" w:type="dxa"/>
            <w:shd w:val="clear" w:color="auto" w:fill="FFFFFF"/>
          </w:tcPr>
          <w:p w14:paraId="1D20D81E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100FBF82" w14:textId="2785E716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47329214" w14:textId="6AD2CEC7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Asociación nacional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A1AD76A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72C6E8A7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762F850D" w14:textId="77777777" w:rsidTr="004E6875">
        <w:trPr>
          <w:trHeight w:hRule="exact" w:val="254"/>
          <w:jc w:val="center"/>
        </w:trPr>
        <w:tc>
          <w:tcPr>
            <w:tcW w:w="293" w:type="dxa"/>
            <w:shd w:val="clear" w:color="auto" w:fill="FFFFFF"/>
          </w:tcPr>
          <w:p w14:paraId="2AE6A350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6D140AD4" w14:textId="119A540A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34F04DE5" w14:textId="0F9BB1AC" w:rsidR="000B165A" w:rsidRDefault="000B165A" w:rsidP="000B165A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rganización independiente de investigación o políticas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1E90CCF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649D00AB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2FA0DBA6" w14:textId="77777777" w:rsidTr="004E6875">
        <w:trPr>
          <w:trHeight w:hRule="exact" w:val="240"/>
          <w:jc w:val="center"/>
        </w:trPr>
        <w:tc>
          <w:tcPr>
            <w:tcW w:w="293" w:type="dxa"/>
            <w:shd w:val="clear" w:color="auto" w:fill="FFFFFF"/>
          </w:tcPr>
          <w:p w14:paraId="181027E8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3ED79D36" w14:textId="77C50CCF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70B707B7" w14:textId="49F0F3B7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Fundación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8AFF549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5161CA75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0B165A" w14:paraId="19FB24E1" w14:textId="77777777" w:rsidTr="004E6875">
        <w:trPr>
          <w:trHeight w:hRule="exact" w:val="283"/>
          <w:jc w:val="center"/>
        </w:trPr>
        <w:tc>
          <w:tcPr>
            <w:tcW w:w="293" w:type="dxa"/>
            <w:shd w:val="clear" w:color="auto" w:fill="FFFFFF"/>
          </w:tcPr>
          <w:p w14:paraId="49172D6C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422" w:type="dxa"/>
            <w:shd w:val="clear" w:color="auto" w:fill="FFFFFF"/>
          </w:tcPr>
          <w:p w14:paraId="193651F7" w14:textId="780ED952" w:rsidR="000B165A" w:rsidRDefault="000B165A" w:rsidP="000B165A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656" w:type="dxa"/>
            <w:gridSpan w:val="4"/>
            <w:shd w:val="clear" w:color="auto" w:fill="FFFFFF"/>
          </w:tcPr>
          <w:p w14:paraId="53F34061" w14:textId="5E89171A" w:rsidR="000B165A" w:rsidRDefault="000B165A" w:rsidP="000B165A">
            <w:pPr>
              <w:pStyle w:val="Other0"/>
              <w:shd w:val="clear" w:color="auto" w:fill="auto"/>
              <w:jc w:val="both"/>
            </w:pPr>
            <w:r>
              <w:t>Otro</w:t>
            </w:r>
          </w:p>
        </w:tc>
        <w:tc>
          <w:tcPr>
            <w:tcW w:w="3188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5F9A64D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  <w:tc>
          <w:tcPr>
            <w:tcW w:w="317" w:type="dxa"/>
            <w:shd w:val="clear" w:color="auto" w:fill="FFFFFF"/>
          </w:tcPr>
          <w:p w14:paraId="456DA260" w14:textId="77777777" w:rsidR="000B165A" w:rsidRDefault="000B165A" w:rsidP="000B165A">
            <w:pPr>
              <w:rPr>
                <w:sz w:val="10"/>
                <w:szCs w:val="10"/>
              </w:rPr>
            </w:pPr>
          </w:p>
        </w:tc>
      </w:tr>
      <w:tr w:rsidR="007402E3" w14:paraId="0B43AAE5" w14:textId="77777777" w:rsidTr="000B165A">
        <w:trPr>
          <w:trHeight w:hRule="exact" w:val="1358"/>
          <w:jc w:val="center"/>
        </w:trPr>
        <w:tc>
          <w:tcPr>
            <w:tcW w:w="10876" w:type="dxa"/>
            <w:gridSpan w:val="10"/>
            <w:shd w:val="clear" w:color="auto" w:fill="FFFFFF"/>
          </w:tcPr>
          <w:p w14:paraId="52C283B5" w14:textId="77777777" w:rsidR="007402E3" w:rsidRDefault="007402E3">
            <w:pPr>
              <w:rPr>
                <w:sz w:val="10"/>
                <w:szCs w:val="10"/>
              </w:rPr>
            </w:pPr>
          </w:p>
        </w:tc>
      </w:tr>
    </w:tbl>
    <w:p w14:paraId="2A5FC5BE" w14:textId="77777777" w:rsidR="007402E3" w:rsidRDefault="009E6A16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3"/>
        <w:gridCol w:w="413"/>
        <w:gridCol w:w="5083"/>
        <w:gridCol w:w="5064"/>
      </w:tblGrid>
      <w:tr w:rsidR="007402E3" w14:paraId="0C9E2DE3" w14:textId="77777777">
        <w:trPr>
          <w:trHeight w:hRule="exact" w:val="254"/>
          <w:jc w:val="center"/>
        </w:trPr>
        <w:tc>
          <w:tcPr>
            <w:tcW w:w="10843" w:type="dxa"/>
            <w:gridSpan w:val="4"/>
            <w:shd w:val="clear" w:color="auto" w:fill="FFFFFF"/>
            <w:vAlign w:val="bottom"/>
          </w:tcPr>
          <w:p w14:paraId="3731CD4F" w14:textId="77777777" w:rsidR="007402E3" w:rsidRDefault="009E6A16">
            <w:pPr>
              <w:pStyle w:val="Other0"/>
              <w:shd w:val="clear" w:color="auto" w:fill="auto"/>
            </w:pPr>
            <w:r>
              <w:rPr>
                <w:b/>
              </w:rPr>
              <w:lastRenderedPageBreak/>
              <w:t>*Afiliación al proyecto</w:t>
            </w:r>
          </w:p>
        </w:tc>
      </w:tr>
      <w:tr w:rsidR="007402E3" w14:paraId="76DB89C3" w14:textId="77777777">
        <w:trPr>
          <w:trHeight w:hRule="exact" w:val="230"/>
          <w:jc w:val="center"/>
        </w:trPr>
        <w:tc>
          <w:tcPr>
            <w:tcW w:w="283" w:type="dxa"/>
            <w:shd w:val="clear" w:color="auto" w:fill="FFFFFF"/>
          </w:tcPr>
          <w:p w14:paraId="2B531D4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  <w:vAlign w:val="center"/>
          </w:tcPr>
          <w:p w14:paraId="2E9809E3" w14:textId="525D6ED3" w:rsidR="007402E3" w:rsidRDefault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47" w:type="dxa"/>
            <w:gridSpan w:val="2"/>
            <w:shd w:val="clear" w:color="auto" w:fill="FFFFFF"/>
            <w:vAlign w:val="bottom"/>
          </w:tcPr>
          <w:p w14:paraId="19C0070F" w14:textId="77777777" w:rsidR="007402E3" w:rsidRDefault="009E6A16">
            <w:pPr>
              <w:pStyle w:val="Other0"/>
              <w:shd w:val="clear" w:color="auto" w:fill="auto"/>
            </w:pPr>
            <w:r>
              <w:t>No procede/ningún proyecto afiliado</w:t>
            </w:r>
          </w:p>
        </w:tc>
      </w:tr>
      <w:tr w:rsidR="007402E3" w14:paraId="7C95647C" w14:textId="77777777">
        <w:trPr>
          <w:trHeight w:hRule="exact" w:val="221"/>
          <w:jc w:val="center"/>
        </w:trPr>
        <w:tc>
          <w:tcPr>
            <w:tcW w:w="283" w:type="dxa"/>
            <w:shd w:val="clear" w:color="auto" w:fill="FFFFFF"/>
          </w:tcPr>
          <w:p w14:paraId="5F40EA56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586ABFAE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0147" w:type="dxa"/>
            <w:gridSpan w:val="2"/>
            <w:shd w:val="clear" w:color="auto" w:fill="FFFFFF"/>
          </w:tcPr>
          <w:p w14:paraId="12485945" w14:textId="363EEC41" w:rsidR="007402E3" w:rsidRDefault="009E6A16" w:rsidP="000B165A">
            <w:pPr>
              <w:pStyle w:val="Other0"/>
              <w:shd w:val="clear" w:color="auto" w:fill="auto"/>
              <w:tabs>
                <w:tab w:val="left" w:pos="6945"/>
              </w:tabs>
            </w:pPr>
            <w:r>
              <w:t>Proyecto afiliado principal. Indique el título:</w:t>
            </w:r>
            <w:r>
              <w:rPr>
                <w:u w:val="single"/>
              </w:rPr>
              <w:tab/>
            </w:r>
          </w:p>
        </w:tc>
      </w:tr>
      <w:tr w:rsidR="007402E3" w14:paraId="640FC288" w14:textId="77777777" w:rsidTr="000B165A">
        <w:trPr>
          <w:trHeight w:hRule="exact" w:val="226"/>
          <w:jc w:val="center"/>
        </w:trPr>
        <w:tc>
          <w:tcPr>
            <w:tcW w:w="283" w:type="dxa"/>
            <w:shd w:val="clear" w:color="auto" w:fill="FFFFFF"/>
          </w:tcPr>
          <w:p w14:paraId="0A3CE0A3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5C827CCB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10147" w:type="dxa"/>
            <w:gridSpan w:val="2"/>
            <w:shd w:val="clear" w:color="auto" w:fill="FFFFFF"/>
            <w:vAlign w:val="bottom"/>
          </w:tcPr>
          <w:p w14:paraId="14FA5EB3" w14:textId="26FA581A" w:rsidR="007402E3" w:rsidRDefault="009E6A16" w:rsidP="000B165A">
            <w:pPr>
              <w:pStyle w:val="Other0"/>
              <w:shd w:val="clear" w:color="auto" w:fill="auto"/>
              <w:tabs>
                <w:tab w:val="left" w:pos="6945"/>
              </w:tabs>
            </w:pPr>
            <w:r>
              <w:t>Proyecto afiliado secundario. Indique el título:</w:t>
            </w:r>
            <w:r>
              <w:rPr>
                <w:u w:val="single"/>
              </w:rPr>
              <w:tab/>
            </w:r>
          </w:p>
        </w:tc>
      </w:tr>
      <w:tr w:rsidR="007402E3" w14:paraId="569AD703" w14:textId="77777777" w:rsidTr="000B165A">
        <w:trPr>
          <w:trHeight w:hRule="exact" w:val="245"/>
          <w:jc w:val="center"/>
        </w:trPr>
        <w:tc>
          <w:tcPr>
            <w:tcW w:w="10843" w:type="dxa"/>
            <w:gridSpan w:val="4"/>
            <w:shd w:val="clear" w:color="auto" w:fill="FFFFFF"/>
          </w:tcPr>
          <w:p w14:paraId="4BA6BC83" w14:textId="77777777" w:rsidR="007402E3" w:rsidRDefault="007402E3">
            <w:pPr>
              <w:rPr>
                <w:sz w:val="10"/>
                <w:szCs w:val="10"/>
              </w:rPr>
            </w:pPr>
          </w:p>
        </w:tc>
      </w:tr>
      <w:tr w:rsidR="007402E3" w14:paraId="24DF6180" w14:textId="77777777">
        <w:trPr>
          <w:trHeight w:hRule="exact" w:val="226"/>
          <w:jc w:val="center"/>
        </w:trPr>
        <w:tc>
          <w:tcPr>
            <w:tcW w:w="10843" w:type="dxa"/>
            <w:gridSpan w:val="4"/>
            <w:shd w:val="clear" w:color="auto" w:fill="FFFFFF"/>
            <w:vAlign w:val="bottom"/>
          </w:tcPr>
          <w:p w14:paraId="0D377DBD" w14:textId="77777777" w:rsidR="007402E3" w:rsidRDefault="009E6A16">
            <w:pPr>
              <w:pStyle w:val="Other0"/>
              <w:shd w:val="clear" w:color="auto" w:fill="auto"/>
              <w:tabs>
                <w:tab w:val="left" w:leader="underscore" w:pos="7181"/>
              </w:tabs>
            </w:pPr>
            <w:r>
              <w:rPr>
                <w:b/>
              </w:rPr>
              <w:t xml:space="preserve">*Duración </w:t>
            </w:r>
            <w:r>
              <w:rPr>
                <w:i/>
              </w:rPr>
              <w:t xml:space="preserve">(Informe según la hora completa más cercana): </w:t>
            </w:r>
            <w:r>
              <w:rPr>
                <w:i/>
              </w:rPr>
              <w:tab/>
            </w:r>
          </w:p>
        </w:tc>
      </w:tr>
      <w:tr w:rsidR="007402E3" w14:paraId="27FC0244" w14:textId="77777777" w:rsidTr="000B165A">
        <w:trPr>
          <w:trHeight w:hRule="exact" w:val="250"/>
          <w:jc w:val="center"/>
        </w:trPr>
        <w:tc>
          <w:tcPr>
            <w:tcW w:w="283" w:type="dxa"/>
            <w:shd w:val="clear" w:color="auto" w:fill="FFFFFF"/>
          </w:tcPr>
          <w:p w14:paraId="28AC3AED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725D5E40" w14:textId="4AFF1113" w:rsidR="007402E3" w:rsidRDefault="000B165A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47" w:type="dxa"/>
            <w:gridSpan w:val="2"/>
            <w:shd w:val="clear" w:color="auto" w:fill="FFFFFF"/>
            <w:vAlign w:val="bottom"/>
          </w:tcPr>
          <w:p w14:paraId="02F5BA62" w14:textId="77777777" w:rsidR="007402E3" w:rsidRDefault="009E6A16">
            <w:pPr>
              <w:pStyle w:val="Other0"/>
              <w:shd w:val="clear" w:color="auto" w:fill="auto"/>
            </w:pPr>
            <w:r>
              <w:t>No procede</w:t>
            </w:r>
          </w:p>
        </w:tc>
      </w:tr>
      <w:tr w:rsidR="007402E3" w14:paraId="4C02B64D" w14:textId="77777777">
        <w:trPr>
          <w:trHeight w:hRule="exact" w:val="206"/>
          <w:jc w:val="center"/>
        </w:trPr>
        <w:tc>
          <w:tcPr>
            <w:tcW w:w="283" w:type="dxa"/>
            <w:shd w:val="clear" w:color="auto" w:fill="FFFFFF"/>
          </w:tcPr>
          <w:p w14:paraId="09EFBB2F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4CECA156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5083" w:type="dxa"/>
            <w:shd w:val="clear" w:color="auto" w:fill="FFFFFF"/>
          </w:tcPr>
          <w:p w14:paraId="2CF640FA" w14:textId="77777777" w:rsidR="007402E3" w:rsidRDefault="007402E3">
            <w:pPr>
              <w:rPr>
                <w:sz w:val="10"/>
                <w:szCs w:val="10"/>
              </w:rPr>
            </w:pPr>
          </w:p>
        </w:tc>
        <w:tc>
          <w:tcPr>
            <w:tcW w:w="5064" w:type="dxa"/>
            <w:shd w:val="clear" w:color="auto" w:fill="FFFFFF"/>
            <w:vAlign w:val="bottom"/>
          </w:tcPr>
          <w:p w14:paraId="7E277D66" w14:textId="06F30422" w:rsidR="007402E3" w:rsidRDefault="000B165A">
            <w:pPr>
              <w:pStyle w:val="Other0"/>
              <w:shd w:val="clear" w:color="auto" w:fill="auto"/>
              <w:ind w:firstLine="360"/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¿Actividad recurrente?</w:t>
            </w:r>
          </w:p>
        </w:tc>
      </w:tr>
      <w:tr w:rsidR="000B165A" w14:paraId="6DD2686C" w14:textId="77777777">
        <w:trPr>
          <w:trHeight w:hRule="exact" w:val="226"/>
          <w:jc w:val="center"/>
        </w:trPr>
        <w:tc>
          <w:tcPr>
            <w:tcW w:w="283" w:type="dxa"/>
            <w:shd w:val="clear" w:color="auto" w:fill="FFFFFF"/>
          </w:tcPr>
          <w:p w14:paraId="1F1898BE" w14:textId="77777777" w:rsidR="000B165A" w:rsidRDefault="000B165A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0DA872AA" w14:textId="77777777" w:rsidR="000B165A" w:rsidRDefault="000B165A">
            <w:pPr>
              <w:rPr>
                <w:sz w:val="10"/>
                <w:szCs w:val="10"/>
              </w:rPr>
            </w:pPr>
          </w:p>
        </w:tc>
        <w:tc>
          <w:tcPr>
            <w:tcW w:w="5083" w:type="dxa"/>
            <w:shd w:val="clear" w:color="auto" w:fill="FFFFFF"/>
          </w:tcPr>
          <w:p w14:paraId="12439BBB" w14:textId="77777777" w:rsidR="000B165A" w:rsidRDefault="000B165A">
            <w:pPr>
              <w:pStyle w:val="Other0"/>
              <w:shd w:val="clear" w:color="auto" w:fill="auto"/>
              <w:tabs>
                <w:tab w:val="left" w:leader="underscore" w:pos="3331"/>
              </w:tabs>
            </w:pPr>
            <w:r>
              <w:t xml:space="preserve">Fecha de la actividad </w:t>
            </w:r>
            <w:r>
              <w:tab/>
            </w:r>
          </w:p>
        </w:tc>
        <w:tc>
          <w:tcPr>
            <w:tcW w:w="5064" w:type="dxa"/>
            <w:vMerge w:val="restart"/>
            <w:shd w:val="clear" w:color="auto" w:fill="FFFFFF"/>
            <w:vAlign w:val="bottom"/>
          </w:tcPr>
          <w:p w14:paraId="46BA22B6" w14:textId="3A4182F2" w:rsidR="000B165A" w:rsidRDefault="000B165A" w:rsidP="000B165A">
            <w:pPr>
              <w:pStyle w:val="Other0"/>
              <w:shd w:val="clear" w:color="auto" w:fill="auto"/>
            </w:pPr>
            <w:r>
              <w:rPr>
                <w:i/>
              </w:rPr>
              <w:t>(En el caso de las actividades en curso, puede introducir simplemente la fecha de inicio de la actividad)</w:t>
            </w:r>
          </w:p>
        </w:tc>
      </w:tr>
      <w:tr w:rsidR="000B165A" w14:paraId="06D96076" w14:textId="77777777" w:rsidTr="000B165A">
        <w:trPr>
          <w:trHeight w:hRule="exact" w:val="254"/>
          <w:jc w:val="center"/>
        </w:trPr>
        <w:tc>
          <w:tcPr>
            <w:tcW w:w="283" w:type="dxa"/>
            <w:shd w:val="clear" w:color="auto" w:fill="FFFFFF"/>
          </w:tcPr>
          <w:p w14:paraId="3BFCDBF0" w14:textId="77777777" w:rsidR="000B165A" w:rsidRDefault="000B165A">
            <w:pPr>
              <w:rPr>
                <w:sz w:val="10"/>
                <w:szCs w:val="10"/>
              </w:rPr>
            </w:pPr>
          </w:p>
        </w:tc>
        <w:tc>
          <w:tcPr>
            <w:tcW w:w="413" w:type="dxa"/>
            <w:shd w:val="clear" w:color="auto" w:fill="FFFFFF"/>
          </w:tcPr>
          <w:p w14:paraId="6E8E64D2" w14:textId="77777777" w:rsidR="000B165A" w:rsidRDefault="000B165A">
            <w:pPr>
              <w:rPr>
                <w:sz w:val="10"/>
                <w:szCs w:val="10"/>
              </w:rPr>
            </w:pPr>
          </w:p>
        </w:tc>
        <w:tc>
          <w:tcPr>
            <w:tcW w:w="5083" w:type="dxa"/>
            <w:shd w:val="clear" w:color="auto" w:fill="FFFFFF"/>
            <w:vAlign w:val="bottom"/>
          </w:tcPr>
          <w:p w14:paraId="67BEB5F0" w14:textId="77777777" w:rsidR="000B165A" w:rsidRDefault="000B165A">
            <w:pPr>
              <w:pStyle w:val="Other0"/>
              <w:shd w:val="clear" w:color="auto" w:fill="auto"/>
            </w:pPr>
            <w:r>
              <w:rPr>
                <w:i/>
              </w:rPr>
              <w:t>(mm/</w:t>
            </w:r>
            <w:proofErr w:type="spellStart"/>
            <w:r>
              <w:rPr>
                <w:i/>
              </w:rPr>
              <w:t>dd</w:t>
            </w:r>
            <w:proofErr w:type="spellEnd"/>
            <w:r>
              <w:rPr>
                <w:i/>
              </w:rPr>
              <w:t>/</w:t>
            </w:r>
            <w:proofErr w:type="spellStart"/>
            <w:r>
              <w:rPr>
                <w:i/>
              </w:rPr>
              <w:t>aaaa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5064" w:type="dxa"/>
            <w:vMerge/>
            <w:shd w:val="clear" w:color="auto" w:fill="FFFFFF"/>
            <w:vAlign w:val="bottom"/>
          </w:tcPr>
          <w:p w14:paraId="1A569686" w14:textId="315C7713" w:rsidR="000B165A" w:rsidRDefault="000B165A">
            <w:pPr>
              <w:pStyle w:val="Other0"/>
              <w:shd w:val="clear" w:color="auto" w:fill="auto"/>
            </w:pPr>
          </w:p>
        </w:tc>
      </w:tr>
      <w:tr w:rsidR="007402E3" w14:paraId="719B59E6" w14:textId="77777777">
        <w:trPr>
          <w:trHeight w:hRule="exact" w:val="11381"/>
          <w:jc w:val="center"/>
        </w:trPr>
        <w:tc>
          <w:tcPr>
            <w:tcW w:w="10843" w:type="dxa"/>
            <w:gridSpan w:val="4"/>
            <w:shd w:val="clear" w:color="auto" w:fill="FFFFFF"/>
          </w:tcPr>
          <w:p w14:paraId="5C5630CF" w14:textId="77777777" w:rsidR="007402E3" w:rsidRDefault="007402E3">
            <w:pPr>
              <w:rPr>
                <w:sz w:val="10"/>
                <w:szCs w:val="10"/>
              </w:rPr>
            </w:pPr>
          </w:p>
        </w:tc>
      </w:tr>
    </w:tbl>
    <w:p w14:paraId="5F6FE424" w14:textId="77777777" w:rsidR="000B165A" w:rsidRDefault="000B165A"/>
    <w:sectPr w:rsidR="000B16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31" w:right="683" w:bottom="509" w:left="681" w:header="303" w:footer="81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C788C" w14:textId="77777777" w:rsidR="009E6A16" w:rsidRDefault="009E6A16">
      <w:r>
        <w:separator/>
      </w:r>
    </w:p>
  </w:endnote>
  <w:endnote w:type="continuationSeparator" w:id="0">
    <w:p w14:paraId="0DDCF46B" w14:textId="77777777" w:rsidR="009E6A16" w:rsidRDefault="009E6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CF0AE" w14:textId="77777777" w:rsidR="0011628D" w:rsidRDefault="001162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98BEB" w14:textId="0738ACE1" w:rsidR="0011628D" w:rsidRDefault="0011628D" w:rsidP="00651201">
    <w:pPr>
      <w:pStyle w:val="Other0"/>
      <w:shd w:val="clear" w:color="auto" w:fill="auto"/>
      <w:jc w:val="right"/>
      <w:rPr>
        <w:rFonts w:ascii="Calibri" w:hAnsi="Calibri"/>
        <w:b/>
        <w:sz w:val="22"/>
      </w:rPr>
    </w:pPr>
    <w:r>
      <w:rPr>
        <w:rFonts w:ascii="Calibri" w:hAnsi="Calibri"/>
        <w:sz w:val="22"/>
      </w:rPr>
      <w:t>Formulario de actividad del año fiscal 2023 del NIRS</w:t>
    </w:r>
    <w:r w:rsidR="00651201">
      <w:rPr>
        <w:rFonts w:ascii="Calibri" w:hAnsi="Calibri"/>
        <w:sz w:val="22"/>
      </w:rPr>
      <w:tab/>
    </w:r>
    <w:r>
      <w:rPr>
        <w:rFonts w:ascii="Calibri" w:hAnsi="Calibri"/>
        <w:sz w:val="22"/>
      </w:rPr>
      <w:t xml:space="preserve">Página </w:t>
    </w:r>
    <w:r w:rsidR="00651201" w:rsidRPr="00651201">
      <w:rPr>
        <w:rFonts w:ascii="Calibri" w:hAnsi="Calibri"/>
        <w:b/>
        <w:bCs/>
        <w:sz w:val="22"/>
      </w:rPr>
      <w:fldChar w:fldCharType="begin"/>
    </w:r>
    <w:r w:rsidR="00651201" w:rsidRPr="00651201">
      <w:rPr>
        <w:rFonts w:ascii="Calibri" w:hAnsi="Calibri"/>
        <w:b/>
        <w:bCs/>
        <w:sz w:val="22"/>
      </w:rPr>
      <w:instrText xml:space="preserve"> PAGE  \* Arabic  \* MERGEFORMAT </w:instrText>
    </w:r>
    <w:r w:rsidR="00651201" w:rsidRPr="00651201">
      <w:rPr>
        <w:rFonts w:ascii="Calibri" w:hAnsi="Calibri"/>
        <w:b/>
        <w:bCs/>
        <w:sz w:val="22"/>
      </w:rPr>
      <w:fldChar w:fldCharType="separate"/>
    </w:r>
    <w:r w:rsidR="00651201" w:rsidRPr="00651201">
      <w:rPr>
        <w:rFonts w:ascii="Calibri" w:hAnsi="Calibri"/>
        <w:b/>
        <w:bCs/>
        <w:noProof/>
        <w:sz w:val="22"/>
      </w:rPr>
      <w:t>1</w:t>
    </w:r>
    <w:r w:rsidR="00651201" w:rsidRPr="00651201">
      <w:rPr>
        <w:rFonts w:ascii="Calibri" w:hAnsi="Calibri"/>
        <w:b/>
        <w:bCs/>
        <w:sz w:val="22"/>
      </w:rPr>
      <w:fldChar w:fldCharType="end"/>
    </w:r>
    <w:r w:rsidR="00651201" w:rsidRPr="00651201">
      <w:rPr>
        <w:rFonts w:ascii="Calibri" w:hAnsi="Calibri"/>
        <w:sz w:val="22"/>
      </w:rPr>
      <w:t xml:space="preserve"> of </w:t>
    </w:r>
    <w:r w:rsidR="00651201" w:rsidRPr="00651201">
      <w:rPr>
        <w:rFonts w:ascii="Calibri" w:hAnsi="Calibri"/>
        <w:b/>
        <w:bCs/>
        <w:sz w:val="22"/>
      </w:rPr>
      <w:fldChar w:fldCharType="begin"/>
    </w:r>
    <w:r w:rsidR="00651201" w:rsidRPr="00651201">
      <w:rPr>
        <w:rFonts w:ascii="Calibri" w:hAnsi="Calibri"/>
        <w:b/>
        <w:bCs/>
        <w:sz w:val="22"/>
      </w:rPr>
      <w:instrText xml:space="preserve"> NUMPAGES  \* Arabic  \* MERGEFORMAT </w:instrText>
    </w:r>
    <w:r w:rsidR="00651201" w:rsidRPr="00651201">
      <w:rPr>
        <w:rFonts w:ascii="Calibri" w:hAnsi="Calibri"/>
        <w:b/>
        <w:bCs/>
        <w:sz w:val="22"/>
      </w:rPr>
      <w:fldChar w:fldCharType="separate"/>
    </w:r>
    <w:r w:rsidR="00651201" w:rsidRPr="00651201">
      <w:rPr>
        <w:rFonts w:ascii="Calibri" w:hAnsi="Calibri"/>
        <w:b/>
        <w:bCs/>
        <w:noProof/>
        <w:sz w:val="22"/>
      </w:rPr>
      <w:t>2</w:t>
    </w:r>
    <w:r w:rsidR="00651201" w:rsidRPr="00651201">
      <w:rPr>
        <w:rFonts w:ascii="Calibri" w:hAnsi="Calibri"/>
        <w:b/>
        <w:bCs/>
        <w:sz w:val="22"/>
      </w:rPr>
      <w:fldChar w:fldCharType="end"/>
    </w:r>
  </w:p>
  <w:p w14:paraId="4F5FC951" w14:textId="77777777" w:rsidR="00651201" w:rsidRDefault="00651201" w:rsidP="0011628D">
    <w:pPr>
      <w:pStyle w:val="Other0"/>
      <w:shd w:val="clear" w:color="auto" w:fill="auto"/>
      <w:rPr>
        <w:sz w:val="22"/>
        <w:szCs w:val="22"/>
      </w:rPr>
    </w:pPr>
  </w:p>
  <w:p w14:paraId="6D9330A1" w14:textId="77777777" w:rsidR="0011628D" w:rsidRDefault="001162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801A5" w14:textId="77777777" w:rsidR="0011628D" w:rsidRDefault="00116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67BF1" w14:textId="77777777" w:rsidR="009E6A16" w:rsidRDefault="009E6A16"/>
  </w:footnote>
  <w:footnote w:type="continuationSeparator" w:id="0">
    <w:p w14:paraId="38E119C3" w14:textId="77777777" w:rsidR="009E6A16" w:rsidRDefault="009E6A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6A4D" w14:textId="77777777" w:rsidR="0011628D" w:rsidRDefault="001162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11D9F" w14:textId="77777777" w:rsidR="0011628D" w:rsidRDefault="001162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D5849" w14:textId="77777777" w:rsidR="0011628D" w:rsidRDefault="001162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IwMTMxt7Q0MLRQ0lEKTi0uzszPAykwrAUA5EVaJSwAAAA="/>
  </w:docVars>
  <w:rsids>
    <w:rsidRoot w:val="007402E3"/>
    <w:rsid w:val="000B165A"/>
    <w:rsid w:val="0011628D"/>
    <w:rsid w:val="004E6875"/>
    <w:rsid w:val="00651201"/>
    <w:rsid w:val="007402E3"/>
    <w:rsid w:val="009E6A16"/>
    <w:rsid w:val="00E87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FB278"/>
  <w15:docId w15:val="{20736E70-7A33-4A03-81EA-2AD80AEA1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16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28D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16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28D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2DF4A4-C4F4-4C98-AAEF-68647DC4DF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254AD-FF97-4BD4-9429-EF9BD076C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57</Words>
  <Characters>4715</Characters>
  <Application>Microsoft Office Word</Application>
  <DocSecurity>0</DocSecurity>
  <Lines>39</Lines>
  <Paragraphs>11</Paragraphs>
  <ScaleCrop>false</ScaleCrop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4</cp:revision>
  <dcterms:created xsi:type="dcterms:W3CDTF">2022-10-12T18:20:00Z</dcterms:created>
  <dcterms:modified xsi:type="dcterms:W3CDTF">2023-03-02T23:09:00Z</dcterms:modified>
</cp:coreProperties>
</file>